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9897E" w14:textId="2478FBFA" w:rsidR="00A72D14" w:rsidRPr="00B25115" w:rsidRDefault="00EB7508" w:rsidP="0031797C">
      <w:pPr>
        <w:spacing w:line="280" w:lineRule="exact"/>
        <w:ind w:left="6372" w:firstLine="708"/>
      </w:pPr>
      <w:r>
        <w:t>Zürich, 13. Juni 2022</w:t>
      </w:r>
    </w:p>
    <w:p w14:paraId="531A22E0" w14:textId="77777777" w:rsidR="00CC1CB4" w:rsidRPr="00B25115" w:rsidRDefault="00CC1CB4" w:rsidP="0031797C">
      <w:pPr>
        <w:spacing w:line="280" w:lineRule="exact"/>
      </w:pPr>
    </w:p>
    <w:p w14:paraId="4FDDE372" w14:textId="7E14A91E" w:rsidR="009244D2" w:rsidRPr="00B25115" w:rsidRDefault="00237F64" w:rsidP="0031797C">
      <w:pPr>
        <w:spacing w:line="280" w:lineRule="exact"/>
        <w:rPr>
          <w:rFonts w:eastAsia="Arial" w:cs="Arial"/>
          <w:b/>
          <w:bCs/>
        </w:rPr>
      </w:pPr>
      <w:r w:rsidRPr="005C7393">
        <w:rPr>
          <w:rFonts w:eastAsia="Arial" w:cs="Arial"/>
          <w:b/>
          <w:bCs/>
        </w:rPr>
        <w:t xml:space="preserve">Weltrekord:  Die </w:t>
      </w:r>
      <w:r w:rsidR="006660D1" w:rsidRPr="005C7393">
        <w:rPr>
          <w:rFonts w:eastAsia="Arial" w:cs="Arial"/>
          <w:b/>
          <w:bCs/>
        </w:rPr>
        <w:t xml:space="preserve">längste Frauenseilschaft der Welt ist bereit für das </w:t>
      </w:r>
      <w:proofErr w:type="spellStart"/>
      <w:r w:rsidR="006660D1" w:rsidRPr="005C7393">
        <w:rPr>
          <w:rFonts w:eastAsia="Arial" w:cs="Arial"/>
          <w:b/>
          <w:bCs/>
        </w:rPr>
        <w:t>Allalinhorn</w:t>
      </w:r>
      <w:proofErr w:type="spellEnd"/>
      <w:r w:rsidR="006660D1" w:rsidRPr="005C7393">
        <w:rPr>
          <w:rFonts w:eastAsia="Arial" w:cs="Arial"/>
          <w:b/>
          <w:bCs/>
        </w:rPr>
        <w:t xml:space="preserve">. </w:t>
      </w:r>
    </w:p>
    <w:p w14:paraId="6CF7D883" w14:textId="667FEF87" w:rsidR="00A72D14" w:rsidRPr="00B25115" w:rsidRDefault="00A72D14" w:rsidP="0031797C">
      <w:pPr>
        <w:spacing w:line="280" w:lineRule="exact"/>
        <w:jc w:val="both"/>
        <w:rPr>
          <w:rFonts w:eastAsia="Arial" w:cs="Arial"/>
          <w:b/>
          <w:bCs/>
        </w:rPr>
      </w:pPr>
    </w:p>
    <w:p w14:paraId="0DB37584" w14:textId="3A9E322B" w:rsidR="006660D1" w:rsidRPr="00B25115" w:rsidRDefault="006660D1" w:rsidP="0031797C">
      <w:pPr>
        <w:spacing w:line="280" w:lineRule="exact"/>
        <w:jc w:val="both"/>
        <w:rPr>
          <w:rFonts w:eastAsia="Arial" w:cs="Arial"/>
          <w:b/>
          <w:bCs/>
        </w:rPr>
      </w:pPr>
      <w:r w:rsidRPr="005C7393">
        <w:rPr>
          <w:rFonts w:eastAsia="Arial" w:cs="Arial"/>
          <w:b/>
          <w:bCs/>
        </w:rPr>
        <w:t>Diese Woche w</w:t>
      </w:r>
      <w:r w:rsidR="002D14AB" w:rsidRPr="005C7393">
        <w:rPr>
          <w:rFonts w:eastAsia="Arial" w:cs="Arial"/>
          <w:b/>
          <w:bCs/>
        </w:rPr>
        <w:t>ollen</w:t>
      </w:r>
      <w:r w:rsidRPr="005C7393">
        <w:rPr>
          <w:rFonts w:eastAsia="Arial" w:cs="Arial"/>
          <w:b/>
          <w:bCs/>
        </w:rPr>
        <w:t xml:space="preserve"> 80 Frauen</w:t>
      </w:r>
      <w:r w:rsidR="00E35991">
        <w:rPr>
          <w:rFonts w:eastAsia="Arial" w:cs="Arial"/>
          <w:b/>
          <w:bCs/>
        </w:rPr>
        <w:t xml:space="preserve"> </w:t>
      </w:r>
      <w:r w:rsidRPr="005C7393">
        <w:rPr>
          <w:rFonts w:eastAsia="Arial" w:cs="Arial"/>
          <w:b/>
          <w:bCs/>
        </w:rPr>
        <w:t>aus 25 Ländern</w:t>
      </w:r>
      <w:r w:rsidR="00E35991">
        <w:rPr>
          <w:rFonts w:eastAsia="Arial" w:cs="Arial"/>
          <w:b/>
          <w:bCs/>
        </w:rPr>
        <w:t xml:space="preserve">, </w:t>
      </w:r>
      <w:r w:rsidR="00E35991" w:rsidRPr="005C7393">
        <w:rPr>
          <w:rFonts w:eastAsia="Arial" w:cs="Arial"/>
          <w:b/>
          <w:bCs/>
        </w:rPr>
        <w:t>darunter Journalistinnen und Frauen mit Einfluss,</w:t>
      </w:r>
      <w:r w:rsidRPr="005C7393">
        <w:rPr>
          <w:rFonts w:eastAsia="Arial" w:cs="Arial"/>
          <w:b/>
          <w:bCs/>
        </w:rPr>
        <w:t xml:space="preserve"> einen weltweit einzigartigen Rekord aufstellen: Die Bildung der längste Frauenseilschaft der Welt auf dem 4027 m hohen </w:t>
      </w:r>
      <w:proofErr w:type="spellStart"/>
      <w:r w:rsidRPr="005C7393">
        <w:rPr>
          <w:rFonts w:eastAsia="Arial" w:cs="Arial"/>
          <w:b/>
          <w:bCs/>
        </w:rPr>
        <w:t>Allalinhorn</w:t>
      </w:r>
      <w:proofErr w:type="spellEnd"/>
      <w:r w:rsidR="00B25115" w:rsidRPr="00B25115">
        <w:rPr>
          <w:rFonts w:eastAsia="Arial" w:cs="Arial"/>
          <w:b/>
          <w:bCs/>
        </w:rPr>
        <w:t xml:space="preserve"> </w:t>
      </w:r>
      <w:r w:rsidR="00B25115">
        <w:rPr>
          <w:rFonts w:eastAsia="Arial" w:cs="Arial"/>
          <w:b/>
          <w:bCs/>
        </w:rPr>
        <w:t>in Saas-Fee (VS)</w:t>
      </w:r>
      <w:r w:rsidRPr="005C7393">
        <w:rPr>
          <w:rFonts w:eastAsia="Arial" w:cs="Arial"/>
          <w:b/>
          <w:bCs/>
        </w:rPr>
        <w:t xml:space="preserve">. </w:t>
      </w:r>
      <w:r w:rsidR="00844610" w:rsidRPr="00844610">
        <w:rPr>
          <w:rFonts w:eastAsia="Arial" w:cs="Arial"/>
          <w:b/>
          <w:bCs/>
        </w:rPr>
        <w:t>Dank der momentan stabilen Wetterlage kann die Besteigung voraussichtlich am Donnerstag, den 16. Juni 2022 erfolgen.</w:t>
      </w:r>
      <w:r w:rsidR="00844610" w:rsidRPr="00B25115">
        <w:rPr>
          <w:rFonts w:eastAsia="Arial" w:cs="Arial"/>
          <w:b/>
          <w:bCs/>
        </w:rPr>
        <w:t xml:space="preserve"> </w:t>
      </w:r>
      <w:r w:rsidR="00D236B0" w:rsidRPr="005C7393">
        <w:rPr>
          <w:rFonts w:eastAsia="Arial" w:cs="Arial"/>
          <w:b/>
          <w:bCs/>
        </w:rPr>
        <w:t>Die Aktion findet im Rahmen der</w:t>
      </w:r>
      <w:r w:rsidR="002D14AB" w:rsidRPr="005C7393">
        <w:rPr>
          <w:rFonts w:eastAsia="Arial" w:cs="Arial"/>
          <w:b/>
          <w:bCs/>
        </w:rPr>
        <w:t xml:space="preserve"> von Schweiz Tourismus lancierten</w:t>
      </w:r>
      <w:r w:rsidR="00D236B0" w:rsidRPr="005C7393">
        <w:rPr>
          <w:rFonts w:eastAsia="Arial" w:cs="Arial"/>
          <w:b/>
          <w:bCs/>
        </w:rPr>
        <w:t xml:space="preserve"> Initiative 100% Women statt</w:t>
      </w:r>
      <w:r w:rsidR="002D14AB" w:rsidRPr="005C7393">
        <w:rPr>
          <w:rFonts w:eastAsia="Arial" w:cs="Arial"/>
          <w:b/>
          <w:bCs/>
        </w:rPr>
        <w:t>, m</w:t>
      </w:r>
      <w:r w:rsidR="00D236B0" w:rsidRPr="005C7393">
        <w:rPr>
          <w:rFonts w:eastAsia="Arial" w:cs="Arial"/>
          <w:b/>
          <w:bCs/>
        </w:rPr>
        <w:t xml:space="preserve">it dem Ziel </w:t>
      </w:r>
      <w:r w:rsidR="002D14AB" w:rsidRPr="005C7393">
        <w:rPr>
          <w:rFonts w:eastAsia="Arial" w:cs="Arial"/>
          <w:b/>
          <w:bCs/>
        </w:rPr>
        <w:t>Frauen im Berg- und Outdoorsport sichtbarer zu machen</w:t>
      </w:r>
      <w:r w:rsidR="00B66B57" w:rsidRPr="005C7393">
        <w:rPr>
          <w:rFonts w:eastAsia="Arial" w:cs="Arial"/>
          <w:b/>
          <w:bCs/>
        </w:rPr>
        <w:t xml:space="preserve"> und Tourismus</w:t>
      </w:r>
      <w:r w:rsidR="006C344A" w:rsidRPr="005C7393">
        <w:rPr>
          <w:rFonts w:eastAsia="Arial" w:cs="Arial"/>
          <w:b/>
          <w:bCs/>
        </w:rPr>
        <w:t>a</w:t>
      </w:r>
      <w:r w:rsidR="00B66B57" w:rsidRPr="005C7393">
        <w:rPr>
          <w:rFonts w:eastAsia="Arial" w:cs="Arial"/>
          <w:b/>
          <w:bCs/>
        </w:rPr>
        <w:t>ngebote für Frauen zu fördern</w:t>
      </w:r>
      <w:r w:rsidR="002D14AB" w:rsidRPr="005C7393">
        <w:rPr>
          <w:rFonts w:eastAsia="Arial" w:cs="Arial"/>
          <w:b/>
          <w:bCs/>
        </w:rPr>
        <w:t xml:space="preserve">. </w:t>
      </w:r>
    </w:p>
    <w:p w14:paraId="55C3D37B" w14:textId="5AB07D82" w:rsidR="006660D1" w:rsidRPr="005C7393" w:rsidRDefault="006660D1" w:rsidP="0031797C">
      <w:pPr>
        <w:spacing w:line="280" w:lineRule="exact"/>
        <w:jc w:val="both"/>
        <w:rPr>
          <w:rFonts w:eastAsia="Arial" w:cs="Arial"/>
          <w:b/>
          <w:bCs/>
        </w:rPr>
      </w:pPr>
    </w:p>
    <w:p w14:paraId="1FD10FE5" w14:textId="61F77B82" w:rsidR="002D14AB" w:rsidRPr="005C7393" w:rsidRDefault="002D14AB" w:rsidP="0031797C">
      <w:pPr>
        <w:spacing w:line="280" w:lineRule="exact"/>
        <w:jc w:val="both"/>
        <w:rPr>
          <w:rFonts w:eastAsia="Arial" w:cs="Arial"/>
        </w:rPr>
      </w:pPr>
      <w:r w:rsidRPr="005C7393">
        <w:rPr>
          <w:rFonts w:eastAsia="Arial" w:cs="Arial"/>
        </w:rPr>
        <w:t>Die Sichtbarkeit von Frauen im Berg</w:t>
      </w:r>
      <w:r w:rsidR="005B683E" w:rsidRPr="005C7393">
        <w:rPr>
          <w:rFonts w:eastAsia="Arial" w:cs="Arial"/>
        </w:rPr>
        <w:t>sport</w:t>
      </w:r>
      <w:r w:rsidRPr="005C7393">
        <w:rPr>
          <w:rFonts w:eastAsia="Arial" w:cs="Arial"/>
        </w:rPr>
        <w:t xml:space="preserve"> erhöhen und die Förderung von Tourismusangeboten, die speziell auf die Bedürfnisse </w:t>
      </w:r>
      <w:r w:rsidR="005B683E" w:rsidRPr="005C7393">
        <w:rPr>
          <w:rFonts w:eastAsia="Arial" w:cs="Arial"/>
        </w:rPr>
        <w:t xml:space="preserve">von Frauen im Outdoorbereich ausgerichtet sind: So die Ziele der 2021 lancierten  </w:t>
      </w:r>
      <w:hyperlink r:id="rId7" w:history="1">
        <w:r w:rsidR="005B683E" w:rsidRPr="005C7393">
          <w:rPr>
            <w:rStyle w:val="Hyperlink"/>
            <w:rFonts w:eastAsia="Arial" w:cs="Arial"/>
          </w:rPr>
          <w:t>Initiative 100% Women</w:t>
        </w:r>
      </w:hyperlink>
      <w:r w:rsidR="005B683E" w:rsidRPr="005C7393">
        <w:rPr>
          <w:rFonts w:eastAsia="Arial" w:cs="Arial"/>
        </w:rPr>
        <w:t xml:space="preserve">. Dieses Jahr </w:t>
      </w:r>
      <w:r w:rsidR="006C344A" w:rsidRPr="005C7393">
        <w:rPr>
          <w:rFonts w:eastAsia="Arial" w:cs="Arial"/>
        </w:rPr>
        <w:t xml:space="preserve">hat sich </w:t>
      </w:r>
      <w:r w:rsidR="005B683E" w:rsidRPr="005C7393">
        <w:rPr>
          <w:rFonts w:eastAsia="Arial" w:cs="Arial"/>
        </w:rPr>
        <w:t>Schweiz Tourismus</w:t>
      </w:r>
      <w:r w:rsidR="005C1A03" w:rsidRPr="005C7393">
        <w:rPr>
          <w:rFonts w:eastAsia="Arial" w:cs="Arial"/>
        </w:rPr>
        <w:t xml:space="preserve"> (ST)</w:t>
      </w:r>
      <w:r w:rsidR="006C344A" w:rsidRPr="005C7393">
        <w:rPr>
          <w:rFonts w:eastAsia="Arial" w:cs="Arial"/>
        </w:rPr>
        <w:t xml:space="preserve"> mit den </w:t>
      </w:r>
      <w:r w:rsidR="00B66B57" w:rsidRPr="005C7393">
        <w:rPr>
          <w:rFonts w:eastAsia="Arial" w:cs="Arial"/>
        </w:rPr>
        <w:t>Partnern Schweizer Bergführerverband, Saas-Fee / Saastal Tourismus, Outdoor-Ausrüster Mammut und d</w:t>
      </w:r>
      <w:r w:rsidR="006C344A" w:rsidRPr="005C7393">
        <w:rPr>
          <w:rFonts w:eastAsia="Arial" w:cs="Arial"/>
        </w:rPr>
        <w:t>em</w:t>
      </w:r>
      <w:r w:rsidR="00B66B57" w:rsidRPr="005C7393">
        <w:rPr>
          <w:rFonts w:eastAsia="Arial" w:cs="Arial"/>
        </w:rPr>
        <w:t xml:space="preserve"> Grand-Hotel &amp; </w:t>
      </w:r>
      <w:proofErr w:type="spellStart"/>
      <w:r w:rsidR="00B66B57" w:rsidRPr="005C7393">
        <w:rPr>
          <w:rFonts w:eastAsia="Arial" w:cs="Arial"/>
        </w:rPr>
        <w:t>Spa</w:t>
      </w:r>
      <w:proofErr w:type="spellEnd"/>
      <w:r w:rsidR="00B66B57" w:rsidRPr="005C7393">
        <w:rPr>
          <w:rFonts w:eastAsia="Arial" w:cs="Arial"/>
        </w:rPr>
        <w:t xml:space="preserve"> </w:t>
      </w:r>
      <w:proofErr w:type="spellStart"/>
      <w:r w:rsidR="00B66B57" w:rsidRPr="005C7393">
        <w:rPr>
          <w:rFonts w:eastAsia="Arial" w:cs="Arial"/>
        </w:rPr>
        <w:t>Walliserhof</w:t>
      </w:r>
      <w:proofErr w:type="spellEnd"/>
      <w:r w:rsidR="006C344A" w:rsidRPr="005C7393">
        <w:rPr>
          <w:rFonts w:eastAsia="Arial" w:cs="Arial"/>
        </w:rPr>
        <w:t xml:space="preserve"> zusammengetan, um </w:t>
      </w:r>
      <w:r w:rsidR="0017457F" w:rsidRPr="005C7393">
        <w:rPr>
          <w:rFonts w:eastAsia="Arial" w:cs="Arial"/>
        </w:rPr>
        <w:t xml:space="preserve">eine einmalige Herausforderung in den Bergen zu ermöglichen:  </w:t>
      </w:r>
      <w:r w:rsidR="001A5E8E" w:rsidRPr="005C7393">
        <w:rPr>
          <w:rFonts w:eastAsia="Arial" w:cs="Arial"/>
        </w:rPr>
        <w:t>80 Frauen unterschiedlich</w:t>
      </w:r>
      <w:r w:rsidR="002462B0" w:rsidRPr="005C7393">
        <w:rPr>
          <w:rFonts w:eastAsia="Arial" w:cs="Arial"/>
        </w:rPr>
        <w:t>st</w:t>
      </w:r>
      <w:r w:rsidR="001A5E8E" w:rsidRPr="005C7393">
        <w:rPr>
          <w:rFonts w:eastAsia="Arial" w:cs="Arial"/>
        </w:rPr>
        <w:t xml:space="preserve">er Herkunft </w:t>
      </w:r>
      <w:r w:rsidR="002462B0" w:rsidRPr="005C7393">
        <w:rPr>
          <w:rFonts w:eastAsia="Arial" w:cs="Arial"/>
        </w:rPr>
        <w:t>werden das</w:t>
      </w:r>
      <w:r w:rsidR="001A5E8E" w:rsidRPr="005C7393">
        <w:rPr>
          <w:rFonts w:eastAsia="Arial" w:cs="Arial"/>
        </w:rPr>
        <w:t xml:space="preserve"> </w:t>
      </w:r>
      <w:proofErr w:type="spellStart"/>
      <w:r w:rsidR="001A5E8E" w:rsidRPr="005C7393">
        <w:rPr>
          <w:rFonts w:eastAsia="Arial" w:cs="Arial"/>
        </w:rPr>
        <w:t>Allalinhorns</w:t>
      </w:r>
      <w:proofErr w:type="spellEnd"/>
      <w:r w:rsidR="001A5E8E" w:rsidRPr="005C7393">
        <w:rPr>
          <w:rFonts w:eastAsia="Arial" w:cs="Arial"/>
        </w:rPr>
        <w:t xml:space="preserve"> (VS) </w:t>
      </w:r>
      <w:r w:rsidR="002462B0" w:rsidRPr="005C7393">
        <w:rPr>
          <w:rFonts w:eastAsia="Arial" w:cs="Arial"/>
        </w:rPr>
        <w:t>besteigen</w:t>
      </w:r>
      <w:r w:rsidR="001A5E8E" w:rsidRPr="005C7393">
        <w:rPr>
          <w:rFonts w:eastAsia="Arial" w:cs="Arial"/>
        </w:rPr>
        <w:t xml:space="preserve">, als Teil der längsten Frauenseilschaft der Welt. </w:t>
      </w:r>
      <w:r w:rsidR="004B0076" w:rsidRPr="005C7393">
        <w:rPr>
          <w:rFonts w:eastAsia="Arial" w:cs="Arial"/>
        </w:rPr>
        <w:t>Laut de</w:t>
      </w:r>
      <w:r w:rsidR="00E35991">
        <w:rPr>
          <w:rFonts w:eastAsia="Arial" w:cs="Arial"/>
        </w:rPr>
        <w:t xml:space="preserve">r </w:t>
      </w:r>
      <w:r w:rsidR="004B0076" w:rsidRPr="005C7393">
        <w:rPr>
          <w:rFonts w:eastAsia="Arial" w:cs="Arial"/>
        </w:rPr>
        <w:t>Partnerorganisation Schweizer Bergführerverband sowie namhaften Expertinnen im Bereich Frauenbergsteigen ist die Mobilisierung einer so grossen, reinen Frauenseilschaft ein Novum.</w:t>
      </w:r>
    </w:p>
    <w:p w14:paraId="3FFE22A1" w14:textId="77777777" w:rsidR="00C17B2E" w:rsidRPr="00B25115" w:rsidRDefault="00C17B2E" w:rsidP="0031797C">
      <w:pPr>
        <w:spacing w:line="280" w:lineRule="exact"/>
        <w:jc w:val="both"/>
        <w:rPr>
          <w:rFonts w:eastAsia="Arial" w:cs="Arial"/>
        </w:rPr>
      </w:pPr>
    </w:p>
    <w:p w14:paraId="07A8D107" w14:textId="6D7EF2F5" w:rsidR="004C7072" w:rsidRPr="00B25115" w:rsidRDefault="004B0076" w:rsidP="0031797C">
      <w:pPr>
        <w:spacing w:line="280" w:lineRule="exact"/>
        <w:jc w:val="both"/>
        <w:rPr>
          <w:rFonts w:eastAsia="Arial" w:cs="Arial"/>
          <w:b/>
          <w:bCs/>
        </w:rPr>
      </w:pPr>
      <w:r w:rsidRPr="005C7393">
        <w:rPr>
          <w:rFonts w:eastAsia="Arial" w:cs="Arial"/>
          <w:b/>
          <w:bCs/>
        </w:rPr>
        <w:t>Eine vielfältige Seilschaft mit</w:t>
      </w:r>
      <w:r w:rsidR="00A35770" w:rsidRPr="005C7393">
        <w:rPr>
          <w:rFonts w:eastAsia="Arial" w:cs="Arial"/>
          <w:b/>
          <w:bCs/>
        </w:rPr>
        <w:t xml:space="preserve"> prominente</w:t>
      </w:r>
      <w:r w:rsidRPr="005C7393">
        <w:rPr>
          <w:rFonts w:eastAsia="Arial" w:cs="Arial"/>
          <w:b/>
          <w:bCs/>
        </w:rPr>
        <w:t>n</w:t>
      </w:r>
      <w:r w:rsidR="00A35770" w:rsidRPr="005C7393">
        <w:rPr>
          <w:rFonts w:eastAsia="Arial" w:cs="Arial"/>
          <w:b/>
          <w:bCs/>
        </w:rPr>
        <w:t xml:space="preserve"> Botschafterinnen</w:t>
      </w:r>
    </w:p>
    <w:p w14:paraId="384772F1" w14:textId="254F7BE5" w:rsidR="004B0076" w:rsidRPr="005C7393" w:rsidRDefault="00B41F43" w:rsidP="0031797C">
      <w:pPr>
        <w:spacing w:line="280" w:lineRule="exact"/>
        <w:jc w:val="both"/>
        <w:rPr>
          <w:rFonts w:eastAsia="Arial" w:cs="Arial"/>
        </w:rPr>
      </w:pPr>
      <w:r w:rsidRPr="005C7393">
        <w:rPr>
          <w:rFonts w:eastAsia="Arial" w:cs="Arial"/>
        </w:rPr>
        <w:t xml:space="preserve">Um eine möglichst vielfältige </w:t>
      </w:r>
      <w:r w:rsidR="004B0076" w:rsidRPr="005C7393">
        <w:rPr>
          <w:rFonts w:eastAsia="Arial" w:cs="Arial"/>
        </w:rPr>
        <w:t>Frauenseilschaft</w:t>
      </w:r>
      <w:r w:rsidRPr="005C7393">
        <w:rPr>
          <w:rFonts w:eastAsia="Arial" w:cs="Arial"/>
        </w:rPr>
        <w:t xml:space="preserve"> zusammenzustellen, </w:t>
      </w:r>
      <w:r w:rsidR="004B0076" w:rsidRPr="005C7393">
        <w:rPr>
          <w:rFonts w:eastAsia="Arial" w:cs="Arial"/>
        </w:rPr>
        <w:t>rief ST</w:t>
      </w:r>
      <w:r w:rsidRPr="005C7393">
        <w:rPr>
          <w:rFonts w:eastAsia="Arial" w:cs="Arial"/>
        </w:rPr>
        <w:t xml:space="preserve"> Frauen aller Altersgruppen aus der ganzen Welt </w:t>
      </w:r>
      <w:r w:rsidR="004B0076" w:rsidRPr="005C7393">
        <w:rPr>
          <w:rFonts w:eastAsia="Arial" w:cs="Arial"/>
        </w:rPr>
        <w:t>dazu auf</w:t>
      </w:r>
      <w:r w:rsidRPr="005C7393">
        <w:rPr>
          <w:rFonts w:eastAsia="Arial" w:cs="Arial"/>
        </w:rPr>
        <w:t xml:space="preserve">, sich schriftlich oder per Video </w:t>
      </w:r>
      <w:r w:rsidR="004B0076" w:rsidRPr="005C7393">
        <w:rPr>
          <w:rFonts w:eastAsia="Arial" w:cs="Arial"/>
        </w:rPr>
        <w:t xml:space="preserve">zu bewerben. Aus rund 850 </w:t>
      </w:r>
      <w:r w:rsidR="005C1A03" w:rsidRPr="005C7393">
        <w:rPr>
          <w:rFonts w:eastAsia="Arial" w:cs="Arial"/>
        </w:rPr>
        <w:t xml:space="preserve">Bewerbungen, die ST erhielt, fiel die Auswahl auf zehn Teilnehmerinnen, darunter </w:t>
      </w:r>
      <w:r w:rsidR="00324120" w:rsidRPr="005C7393">
        <w:rPr>
          <w:rFonts w:eastAsia="Arial" w:cs="Arial"/>
        </w:rPr>
        <w:t xml:space="preserve">Frauen </w:t>
      </w:r>
      <w:r w:rsidR="005C1A03" w:rsidRPr="005C7393">
        <w:rPr>
          <w:rFonts w:eastAsia="Arial" w:cs="Arial"/>
        </w:rPr>
        <w:t>aus dem Iran, Südafrika</w:t>
      </w:r>
      <w:r w:rsidR="00324120" w:rsidRPr="005C7393">
        <w:rPr>
          <w:rFonts w:eastAsia="Arial" w:cs="Arial"/>
        </w:rPr>
        <w:t xml:space="preserve">, </w:t>
      </w:r>
      <w:r w:rsidR="005C1A03" w:rsidRPr="005C7393">
        <w:rPr>
          <w:rFonts w:eastAsia="Arial" w:cs="Arial"/>
        </w:rPr>
        <w:t>aus Europa</w:t>
      </w:r>
      <w:r w:rsidR="00324120" w:rsidRPr="005C7393">
        <w:rPr>
          <w:rFonts w:eastAsia="Arial" w:cs="Arial"/>
        </w:rPr>
        <w:t xml:space="preserve"> und natürlich aus der Schweiz</w:t>
      </w:r>
      <w:r w:rsidR="005C1A03" w:rsidRPr="005C7393">
        <w:rPr>
          <w:rFonts w:eastAsia="Arial" w:cs="Arial"/>
        </w:rPr>
        <w:t>. Der Rest der Seilschaft setzt sich zusammen aus Journalistinnen und Frauen mit Einfluss.</w:t>
      </w:r>
      <w:r w:rsidR="005C1A03">
        <w:rPr>
          <w:rFonts w:eastAsia="Arial" w:cs="Arial"/>
        </w:rPr>
        <w:t xml:space="preserve">  </w:t>
      </w:r>
      <w:r w:rsidR="00905940">
        <w:rPr>
          <w:rFonts w:eastAsia="Arial" w:cs="Arial"/>
        </w:rPr>
        <w:t xml:space="preserve">Darunter befinden sich beispielsweise Cindy </w:t>
      </w:r>
      <w:proofErr w:type="spellStart"/>
      <w:r w:rsidR="00905940">
        <w:rPr>
          <w:rFonts w:eastAsia="Arial" w:cs="Arial"/>
        </w:rPr>
        <w:t>Sirinya</w:t>
      </w:r>
      <w:proofErr w:type="spellEnd"/>
      <w:r w:rsidR="00905940">
        <w:rPr>
          <w:rFonts w:eastAsia="Arial" w:cs="Arial"/>
        </w:rPr>
        <w:t xml:space="preserve"> Bishop, die thailändische </w:t>
      </w:r>
      <w:r w:rsidR="009E46AA" w:rsidRPr="00332781">
        <w:rPr>
          <w:rFonts w:eastAsia="Arial" w:cs="Arial"/>
        </w:rPr>
        <w:t>UN Women Goodwill</w:t>
      </w:r>
      <w:r w:rsidR="00905940">
        <w:rPr>
          <w:rFonts w:eastAsia="Arial" w:cs="Arial"/>
        </w:rPr>
        <w:t xml:space="preserve"> </w:t>
      </w:r>
      <w:proofErr w:type="spellStart"/>
      <w:r w:rsidR="00905940">
        <w:rPr>
          <w:rFonts w:eastAsia="Arial" w:cs="Arial"/>
        </w:rPr>
        <w:t>Ambassadorin</w:t>
      </w:r>
      <w:proofErr w:type="spellEnd"/>
      <w:r w:rsidR="00905940">
        <w:rPr>
          <w:rFonts w:eastAsia="Arial" w:cs="Arial"/>
        </w:rPr>
        <w:t xml:space="preserve"> für Asien und Pazifik, die schwedisch-norwegische Schauspielerin und UNICEF-Botschafterin Eva Röse, die Musikerin und Miss France 2019 </w:t>
      </w:r>
      <w:proofErr w:type="spellStart"/>
      <w:r w:rsidR="00905940">
        <w:rPr>
          <w:rFonts w:eastAsia="Arial" w:cs="Arial"/>
        </w:rPr>
        <w:t>Vaimalama</w:t>
      </w:r>
      <w:proofErr w:type="spellEnd"/>
      <w:r w:rsidR="00905940">
        <w:rPr>
          <w:rFonts w:eastAsia="Arial" w:cs="Arial"/>
        </w:rPr>
        <w:t xml:space="preserve"> Chaves sowie die Schweizer R&amp;B-Sängerin Naomi </w:t>
      </w:r>
      <w:proofErr w:type="spellStart"/>
      <w:r w:rsidR="00905940">
        <w:rPr>
          <w:rFonts w:eastAsia="Arial" w:cs="Arial"/>
        </w:rPr>
        <w:t>Lareine</w:t>
      </w:r>
      <w:proofErr w:type="spellEnd"/>
      <w:r w:rsidR="00905940">
        <w:rPr>
          <w:rFonts w:eastAsia="Arial" w:cs="Arial"/>
        </w:rPr>
        <w:t xml:space="preserve">. </w:t>
      </w:r>
      <w:r w:rsidR="00324120">
        <w:rPr>
          <w:rFonts w:eastAsia="Arial" w:cs="Arial"/>
        </w:rPr>
        <w:t xml:space="preserve">Sie alle stellen sich der Herausforderung </w:t>
      </w:r>
      <w:r w:rsidR="00FF4535">
        <w:rPr>
          <w:rFonts w:eastAsia="Arial" w:cs="Arial"/>
        </w:rPr>
        <w:t xml:space="preserve">und </w:t>
      </w:r>
      <w:r w:rsidR="00324120">
        <w:rPr>
          <w:rFonts w:eastAsia="Arial" w:cs="Arial"/>
        </w:rPr>
        <w:t xml:space="preserve">tragen gleichzeitig zu einem diverseren Bild im Bergsport bei. </w:t>
      </w:r>
      <w:r w:rsidR="00905940">
        <w:rPr>
          <w:rFonts w:eastAsia="Arial" w:cs="Arial"/>
        </w:rPr>
        <w:t xml:space="preserve">Auf der Website </w:t>
      </w:r>
      <w:hyperlink r:id="rId8" w:history="1">
        <w:r w:rsidR="00905940" w:rsidRPr="00324120">
          <w:rPr>
            <w:rStyle w:val="Hyperlink"/>
            <w:rFonts w:eastAsia="Arial" w:cs="Arial"/>
          </w:rPr>
          <w:t>MySwitzerland.com/</w:t>
        </w:r>
        <w:proofErr w:type="spellStart"/>
        <w:r w:rsidR="00905940" w:rsidRPr="00324120">
          <w:rPr>
            <w:rStyle w:val="Hyperlink"/>
            <w:rFonts w:eastAsia="Arial" w:cs="Arial"/>
          </w:rPr>
          <w:t>worldrecord</w:t>
        </w:r>
        <w:proofErr w:type="spellEnd"/>
      </w:hyperlink>
      <w:r w:rsidR="00324120">
        <w:rPr>
          <w:rFonts w:eastAsia="Arial" w:cs="Arial"/>
        </w:rPr>
        <w:t xml:space="preserve"> sind einige ausgewählte Frauen porträtiert. </w:t>
      </w:r>
      <w:r w:rsidR="00905940">
        <w:rPr>
          <w:rFonts w:eastAsia="Arial" w:cs="Arial"/>
        </w:rPr>
        <w:t xml:space="preserve"> </w:t>
      </w:r>
      <w:r w:rsidR="005C1A03">
        <w:rPr>
          <w:rFonts w:eastAsia="Arial" w:cs="Arial"/>
        </w:rPr>
        <w:t xml:space="preserve">Rund zwanzig </w:t>
      </w:r>
      <w:r w:rsidR="005C1A03" w:rsidRPr="005C7393">
        <w:rPr>
          <w:rFonts w:eastAsia="Arial" w:cs="Arial"/>
        </w:rPr>
        <w:t xml:space="preserve">erfahrene Bergführerinnen </w:t>
      </w:r>
      <w:r w:rsidR="00FF4535" w:rsidRPr="005C7393">
        <w:rPr>
          <w:rFonts w:eastAsia="Arial" w:cs="Arial"/>
        </w:rPr>
        <w:t>begleiten</w:t>
      </w:r>
      <w:r w:rsidR="00905940" w:rsidRPr="005C7393">
        <w:rPr>
          <w:rFonts w:eastAsia="Arial" w:cs="Arial"/>
        </w:rPr>
        <w:t xml:space="preserve"> diese aussergewöhnliche Seilschaft </w:t>
      </w:r>
      <w:r w:rsidR="00FF4535" w:rsidRPr="005C7393">
        <w:rPr>
          <w:rFonts w:eastAsia="Arial" w:cs="Arial"/>
        </w:rPr>
        <w:t>auf den Gipfel</w:t>
      </w:r>
      <w:r w:rsidR="00905940" w:rsidRPr="005C7393">
        <w:rPr>
          <w:rFonts w:eastAsia="Arial" w:cs="Arial"/>
        </w:rPr>
        <w:t xml:space="preserve">. </w:t>
      </w:r>
    </w:p>
    <w:p w14:paraId="30BF483D" w14:textId="77777777" w:rsidR="00DD2F4F" w:rsidRPr="00B25115" w:rsidRDefault="00DD2F4F" w:rsidP="0031797C">
      <w:pPr>
        <w:spacing w:line="280" w:lineRule="exact"/>
        <w:jc w:val="both"/>
        <w:rPr>
          <w:rFonts w:eastAsia="Arial" w:cs="Arial"/>
        </w:rPr>
      </w:pPr>
    </w:p>
    <w:p w14:paraId="740F7E32" w14:textId="02E0B19E" w:rsidR="004C7072" w:rsidRPr="00405293" w:rsidRDefault="00324120" w:rsidP="00405293">
      <w:pPr>
        <w:spacing w:line="280" w:lineRule="exact"/>
        <w:rPr>
          <w:rFonts w:eastAsia="Arial" w:cs="Arial"/>
        </w:rPr>
      </w:pPr>
      <w:r w:rsidRPr="00405293">
        <w:rPr>
          <w:rFonts w:eastAsia="Arial" w:cs="Arial"/>
          <w:b/>
          <w:bCs/>
        </w:rPr>
        <w:t xml:space="preserve">Möglichkeit für </w:t>
      </w:r>
      <w:r w:rsidRPr="005C7393">
        <w:rPr>
          <w:rFonts w:eastAsia="Arial" w:cs="Arial"/>
          <w:b/>
          <w:bCs/>
        </w:rPr>
        <w:t>persönliche</w:t>
      </w:r>
      <w:r w:rsidR="00F44AEE" w:rsidRPr="005C7393">
        <w:rPr>
          <w:rFonts w:eastAsia="Arial" w:cs="Arial"/>
          <w:b/>
          <w:bCs/>
        </w:rPr>
        <w:t xml:space="preserve"> Interviews</w:t>
      </w:r>
      <w:r w:rsidRPr="005C7393">
        <w:rPr>
          <w:rFonts w:eastAsia="Arial" w:cs="Arial"/>
          <w:b/>
          <w:bCs/>
        </w:rPr>
        <w:t xml:space="preserve"> und Berichterstattung</w:t>
      </w:r>
      <w:r w:rsidR="00F44AEE" w:rsidRPr="005C7393">
        <w:rPr>
          <w:rFonts w:eastAsia="Arial" w:cs="Arial"/>
          <w:b/>
          <w:bCs/>
        </w:rPr>
        <w:t xml:space="preserve"> </w:t>
      </w:r>
      <w:r w:rsidR="005B46FE" w:rsidRPr="005C7393">
        <w:rPr>
          <w:rFonts w:eastAsia="Arial" w:cs="Arial"/>
          <w:b/>
          <w:bCs/>
        </w:rPr>
        <w:t>nach dem Aufstieg</w:t>
      </w:r>
      <w:r w:rsidR="00F44AEE" w:rsidRPr="00405293">
        <w:rPr>
          <w:rFonts w:eastAsia="Arial" w:cs="Arial"/>
          <w:b/>
          <w:bCs/>
        </w:rPr>
        <w:br/>
      </w:r>
      <w:r w:rsidRPr="00405293">
        <w:rPr>
          <w:rFonts w:eastAsia="Arial" w:cs="Arial"/>
        </w:rPr>
        <w:t>Medienschaffende</w:t>
      </w:r>
      <w:r w:rsidR="005B46FE" w:rsidRPr="00405293">
        <w:rPr>
          <w:rFonts w:eastAsia="Arial" w:cs="Arial"/>
        </w:rPr>
        <w:t xml:space="preserve"> haben die Möglichkeit</w:t>
      </w:r>
      <w:r w:rsidR="00F44AEE" w:rsidRPr="00405293">
        <w:rPr>
          <w:rFonts w:eastAsia="Arial" w:cs="Arial"/>
        </w:rPr>
        <w:t xml:space="preserve">, Teilnehmerinnen in Saas-Fee nach dem Aufstieg (an der Bergstation der Metro Alpin am Fusse des </w:t>
      </w:r>
      <w:proofErr w:type="spellStart"/>
      <w:r w:rsidR="00F44AEE" w:rsidRPr="00405293">
        <w:rPr>
          <w:rFonts w:eastAsia="Arial" w:cs="Arial"/>
        </w:rPr>
        <w:t>Allalinhorn-Mittelallalin</w:t>
      </w:r>
      <w:proofErr w:type="spellEnd"/>
      <w:r w:rsidR="00F44AEE" w:rsidRPr="00405293">
        <w:rPr>
          <w:rFonts w:eastAsia="Arial" w:cs="Arial"/>
        </w:rPr>
        <w:t xml:space="preserve">) </w:t>
      </w:r>
      <w:r w:rsidR="005B46FE" w:rsidRPr="00405293">
        <w:rPr>
          <w:rFonts w:eastAsia="Arial" w:cs="Arial"/>
        </w:rPr>
        <w:t xml:space="preserve">persönlich zu </w:t>
      </w:r>
      <w:r w:rsidR="00F44AEE" w:rsidRPr="00405293">
        <w:rPr>
          <w:rFonts w:eastAsia="Arial" w:cs="Arial"/>
        </w:rPr>
        <w:t xml:space="preserve">treffen und </w:t>
      </w:r>
      <w:r w:rsidR="005B46FE" w:rsidRPr="00405293">
        <w:rPr>
          <w:rFonts w:eastAsia="Arial" w:cs="Arial"/>
        </w:rPr>
        <w:t xml:space="preserve">zu </w:t>
      </w:r>
      <w:r w:rsidR="00F44AEE" w:rsidRPr="00405293">
        <w:rPr>
          <w:rFonts w:eastAsia="Arial" w:cs="Arial"/>
        </w:rPr>
        <w:t>deren ersten Eindrücke</w:t>
      </w:r>
      <w:r w:rsidR="005B46FE" w:rsidRPr="00405293">
        <w:rPr>
          <w:rFonts w:eastAsia="Arial" w:cs="Arial"/>
        </w:rPr>
        <w:t>n zu interviewen</w:t>
      </w:r>
      <w:r w:rsidR="00FF4535" w:rsidRPr="00405293">
        <w:rPr>
          <w:rFonts w:eastAsia="Arial" w:cs="Arial"/>
        </w:rPr>
        <w:t xml:space="preserve">. Zur Verfügung stünden u.a.: </w:t>
      </w:r>
      <w:r w:rsidR="00F44AEE" w:rsidRPr="00405293">
        <w:rPr>
          <w:rFonts w:eastAsia="Arial" w:cs="Arial"/>
        </w:rPr>
        <w:t xml:space="preserve">Cindy </w:t>
      </w:r>
      <w:proofErr w:type="spellStart"/>
      <w:r w:rsidR="00F44AEE" w:rsidRPr="00405293">
        <w:rPr>
          <w:rFonts w:eastAsia="Arial" w:cs="Arial"/>
        </w:rPr>
        <w:t>Sirinya</w:t>
      </w:r>
      <w:proofErr w:type="spellEnd"/>
      <w:r w:rsidR="00F44AEE" w:rsidRPr="00405293">
        <w:rPr>
          <w:rFonts w:eastAsia="Arial" w:cs="Arial"/>
        </w:rPr>
        <w:t xml:space="preserve"> Bishop (auf Englisch), Eva Röse (auf Englisch), </w:t>
      </w:r>
      <w:proofErr w:type="spellStart"/>
      <w:r w:rsidR="00F44AEE" w:rsidRPr="00405293">
        <w:rPr>
          <w:rFonts w:eastAsia="Arial" w:cs="Arial"/>
        </w:rPr>
        <w:t>Vaimalama</w:t>
      </w:r>
      <w:proofErr w:type="spellEnd"/>
      <w:r w:rsidR="00F44AEE" w:rsidRPr="00405293">
        <w:rPr>
          <w:rFonts w:eastAsia="Arial" w:cs="Arial"/>
        </w:rPr>
        <w:t xml:space="preserve"> Chaves (auf Französisch)</w:t>
      </w:r>
      <w:r w:rsidR="005B46FE" w:rsidRPr="00405293">
        <w:rPr>
          <w:rFonts w:eastAsia="Arial" w:cs="Arial"/>
        </w:rPr>
        <w:t xml:space="preserve"> und </w:t>
      </w:r>
      <w:r w:rsidR="00F44AEE" w:rsidRPr="00405293">
        <w:rPr>
          <w:rFonts w:eastAsia="Arial" w:cs="Arial"/>
        </w:rPr>
        <w:t xml:space="preserve">Naomi </w:t>
      </w:r>
      <w:proofErr w:type="spellStart"/>
      <w:r w:rsidR="00F44AEE" w:rsidRPr="00405293">
        <w:rPr>
          <w:rFonts w:eastAsia="Arial" w:cs="Arial"/>
        </w:rPr>
        <w:t>Lareine</w:t>
      </w:r>
      <w:proofErr w:type="spellEnd"/>
      <w:r w:rsidR="00F44AEE" w:rsidRPr="00405293">
        <w:rPr>
          <w:rFonts w:eastAsia="Arial" w:cs="Arial"/>
        </w:rPr>
        <w:t xml:space="preserve"> (auf Deutsch)</w:t>
      </w:r>
      <w:r w:rsidR="005B46FE" w:rsidRPr="00405293">
        <w:rPr>
          <w:rFonts w:eastAsia="Arial" w:cs="Arial"/>
        </w:rPr>
        <w:t xml:space="preserve">. Bitte teilen Sie uns </w:t>
      </w:r>
      <w:r w:rsidR="00F44AEE" w:rsidRPr="00405293">
        <w:rPr>
          <w:rFonts w:eastAsia="Arial" w:cs="Arial"/>
        </w:rPr>
        <w:t xml:space="preserve">bis spätestens 15. Juni ihre Interviewwünsche </w:t>
      </w:r>
      <w:r w:rsidR="005B46FE" w:rsidRPr="00405293">
        <w:rPr>
          <w:rFonts w:eastAsia="Arial" w:cs="Arial"/>
        </w:rPr>
        <w:t xml:space="preserve">via E-Mail </w:t>
      </w:r>
      <w:r w:rsidR="002462B0" w:rsidRPr="00405293">
        <w:rPr>
          <w:rFonts w:eastAsia="Arial" w:cs="Arial"/>
        </w:rPr>
        <w:t xml:space="preserve">mit, </w:t>
      </w:r>
      <w:r w:rsidR="005B46FE" w:rsidRPr="00405293">
        <w:rPr>
          <w:rFonts w:eastAsia="Arial" w:cs="Arial"/>
        </w:rPr>
        <w:t xml:space="preserve">auf </w:t>
      </w:r>
      <w:hyperlink r:id="rId9" w:history="1">
        <w:r w:rsidR="00887A10" w:rsidRPr="00405293">
          <w:rPr>
            <w:rStyle w:val="Hyperlink"/>
            <w:rFonts w:eastAsia="Arial" w:cs="Arial"/>
          </w:rPr>
          <w:t>media@switzerland.com</w:t>
        </w:r>
      </w:hyperlink>
      <w:r w:rsidR="005B46FE" w:rsidRPr="00405293">
        <w:rPr>
          <w:rStyle w:val="Hyperlink"/>
          <w:rFonts w:eastAsia="Arial" w:cs="Arial"/>
        </w:rPr>
        <w:t>.</w:t>
      </w:r>
      <w:r w:rsidR="005B46FE" w:rsidRPr="00405293">
        <w:t xml:space="preserve"> </w:t>
      </w:r>
    </w:p>
    <w:p w14:paraId="03613538" w14:textId="43435573" w:rsidR="0037750F" w:rsidRPr="00B25115" w:rsidRDefault="0037750F" w:rsidP="0031797C">
      <w:pPr>
        <w:spacing w:line="280" w:lineRule="exact"/>
        <w:jc w:val="both"/>
        <w:rPr>
          <w:rFonts w:eastAsia="Arial" w:cs="Arial"/>
        </w:rPr>
      </w:pPr>
    </w:p>
    <w:p w14:paraId="1C4898DF" w14:textId="4C5F4A64" w:rsidR="005B46FE" w:rsidRDefault="005B46FE" w:rsidP="0031797C">
      <w:pPr>
        <w:spacing w:line="280" w:lineRule="exact"/>
        <w:jc w:val="both"/>
        <w:rPr>
          <w:rFonts w:eastAsia="Arial" w:cs="Arial"/>
          <w:b/>
          <w:bCs/>
        </w:rPr>
      </w:pPr>
    </w:p>
    <w:p w14:paraId="7EB5CB1F" w14:textId="77777777" w:rsidR="00FF4535" w:rsidRDefault="00FF4535" w:rsidP="0031797C">
      <w:pPr>
        <w:spacing w:line="280" w:lineRule="exact"/>
        <w:jc w:val="both"/>
        <w:rPr>
          <w:rFonts w:eastAsia="Arial" w:cs="Arial"/>
          <w:b/>
          <w:bCs/>
        </w:rPr>
      </w:pPr>
    </w:p>
    <w:p w14:paraId="75B0EF1C" w14:textId="6645BBF5" w:rsidR="00FE10C0" w:rsidRPr="00446640" w:rsidRDefault="00F460FA" w:rsidP="0031797C">
      <w:pPr>
        <w:spacing w:line="280" w:lineRule="exact"/>
        <w:jc w:val="both"/>
        <w:rPr>
          <w:rFonts w:eastAsia="Arial" w:cs="Arial"/>
          <w:b/>
          <w:bCs/>
          <w:lang w:val="fr-FR"/>
        </w:rPr>
      </w:pPr>
      <w:r>
        <w:rPr>
          <w:rFonts w:eastAsia="Arial" w:cs="Arial"/>
          <w:b/>
          <w:bCs/>
        </w:rPr>
        <w:lastRenderedPageBreak/>
        <w:t>Weitere Informationen</w:t>
      </w:r>
    </w:p>
    <w:p w14:paraId="2F9A80D9" w14:textId="63EA975D" w:rsidR="00F460FA" w:rsidRPr="00446640" w:rsidRDefault="00F460FA" w:rsidP="00F460FA">
      <w:pPr>
        <w:pStyle w:val="ListParagraph"/>
        <w:numPr>
          <w:ilvl w:val="0"/>
          <w:numId w:val="7"/>
        </w:numPr>
        <w:spacing w:after="0" w:line="280" w:lineRule="exact"/>
        <w:rPr>
          <w:rStyle w:val="Hyperlink"/>
          <w:rFonts w:ascii="Arial" w:eastAsia="Arial" w:hAnsi="Arial" w:cs="Arial"/>
          <w:color w:val="auto"/>
          <w:sz w:val="20"/>
          <w:szCs w:val="20"/>
          <w:u w:val="none"/>
        </w:rPr>
      </w:pPr>
      <w:r>
        <w:rPr>
          <w:sz w:val="20"/>
          <w:szCs w:val="20"/>
        </w:rPr>
        <w:t xml:space="preserve">Über die Herausforderung der längsten Frauenseilschaft der Welt (Rekord, Route, Teilnehmerinnen, Botschafterinnen): </w:t>
      </w:r>
      <w:hyperlink r:id="rId10" w:history="1">
        <w:r>
          <w:rPr>
            <w:rStyle w:val="Hyperlink"/>
            <w:rFonts w:eastAsia="Arial" w:cs="Arial"/>
            <w:sz w:val="20"/>
            <w:szCs w:val="20"/>
          </w:rPr>
          <w:t>MySwitzerland.com/</w:t>
        </w:r>
        <w:proofErr w:type="spellStart"/>
        <w:r>
          <w:rPr>
            <w:rStyle w:val="Hyperlink"/>
            <w:rFonts w:eastAsia="Arial" w:cs="Arial"/>
            <w:sz w:val="20"/>
            <w:szCs w:val="20"/>
          </w:rPr>
          <w:t>worldrecord</w:t>
        </w:r>
        <w:proofErr w:type="spellEnd"/>
      </w:hyperlink>
    </w:p>
    <w:p w14:paraId="39BDAB85" w14:textId="6E4A1F1D" w:rsidR="00F460FA" w:rsidRPr="00446640" w:rsidRDefault="00F460FA" w:rsidP="00F460FA">
      <w:pPr>
        <w:pStyle w:val="ListParagraph"/>
        <w:numPr>
          <w:ilvl w:val="0"/>
          <w:numId w:val="7"/>
        </w:numPr>
        <w:spacing w:after="0" w:line="280" w:lineRule="exact"/>
        <w:rPr>
          <w:rFonts w:ascii="Arial" w:eastAsia="Arial" w:hAnsi="Arial" w:cs="Arial"/>
          <w:sz w:val="20"/>
          <w:szCs w:val="20"/>
        </w:rPr>
      </w:pPr>
      <w:r>
        <w:rPr>
          <w:sz w:val="20"/>
          <w:szCs w:val="20"/>
        </w:rPr>
        <w:t>Touristische Angebote 100% Women und Anregungen für die Entdeckung der weiblichen Schweiz:</w:t>
      </w:r>
      <w:r>
        <w:rPr>
          <w:rFonts w:ascii="Arial" w:eastAsia="Arial" w:hAnsi="Arial" w:cs="Arial"/>
          <w:sz w:val="20"/>
          <w:szCs w:val="20"/>
        </w:rPr>
        <w:t xml:space="preserve"> </w:t>
      </w:r>
      <w:hyperlink r:id="rId11" w:history="1">
        <w:r>
          <w:rPr>
            <w:rStyle w:val="Hyperlink"/>
            <w:rFonts w:ascii="Arial" w:eastAsia="Arial" w:hAnsi="Arial" w:cs="Arial"/>
            <w:sz w:val="20"/>
            <w:szCs w:val="20"/>
          </w:rPr>
          <w:t>MySwitzerland.com/</w:t>
        </w:r>
        <w:proofErr w:type="spellStart"/>
        <w:r>
          <w:rPr>
            <w:rStyle w:val="Hyperlink"/>
            <w:rFonts w:ascii="Arial" w:eastAsia="Arial" w:hAnsi="Arial" w:cs="Arial"/>
            <w:sz w:val="20"/>
            <w:szCs w:val="20"/>
          </w:rPr>
          <w:t>women</w:t>
        </w:r>
        <w:proofErr w:type="spellEnd"/>
      </w:hyperlink>
    </w:p>
    <w:p w14:paraId="211685EC" w14:textId="77777777" w:rsidR="00FE10C0" w:rsidRPr="00446640" w:rsidRDefault="00FE10C0" w:rsidP="0031797C">
      <w:pPr>
        <w:spacing w:line="280" w:lineRule="exact"/>
        <w:jc w:val="both"/>
        <w:rPr>
          <w:rFonts w:eastAsia="Arial" w:cs="Arial"/>
        </w:rPr>
      </w:pPr>
    </w:p>
    <w:p w14:paraId="049C7A77" w14:textId="2C98832A" w:rsidR="00222FFF" w:rsidRPr="00B25115" w:rsidRDefault="00FF4535" w:rsidP="0031797C">
      <w:pPr>
        <w:spacing w:line="280" w:lineRule="exact"/>
        <w:jc w:val="both"/>
        <w:rPr>
          <w:rFonts w:eastAsia="Arial" w:cs="Arial"/>
          <w:b/>
          <w:bCs/>
        </w:rPr>
      </w:pPr>
      <w:r w:rsidRPr="00405293">
        <w:rPr>
          <w:rFonts w:eastAsia="Arial" w:cs="Arial"/>
          <w:b/>
          <w:bCs/>
        </w:rPr>
        <w:t>F</w:t>
      </w:r>
      <w:r w:rsidR="002462B0" w:rsidRPr="00405293">
        <w:rPr>
          <w:rFonts w:eastAsia="Arial" w:cs="Arial"/>
          <w:b/>
          <w:bCs/>
        </w:rPr>
        <w:t>otos vom 100% Women Weltrekord 2022</w:t>
      </w:r>
      <w:r w:rsidRPr="00405293">
        <w:rPr>
          <w:rFonts w:eastAsia="Arial" w:cs="Arial"/>
          <w:b/>
          <w:bCs/>
        </w:rPr>
        <w:t xml:space="preserve"> folgen zeitnah nach dem Aufstieg</w:t>
      </w:r>
      <w:r w:rsidR="00405293" w:rsidRPr="00405293">
        <w:rPr>
          <w:rFonts w:eastAsia="Arial" w:cs="Arial"/>
          <w:b/>
          <w:bCs/>
        </w:rPr>
        <w:t>.</w:t>
      </w:r>
    </w:p>
    <w:p w14:paraId="23A90D18" w14:textId="77777777" w:rsidR="00A72D14" w:rsidRPr="00405293" w:rsidRDefault="00A72D14" w:rsidP="0031797C">
      <w:pPr>
        <w:spacing w:line="280" w:lineRule="exact"/>
        <w:rPr>
          <w:rFonts w:eastAsia="Arial" w:cs="Arial"/>
        </w:rPr>
      </w:pPr>
    </w:p>
    <w:p w14:paraId="3517FE4F" w14:textId="77777777" w:rsidR="00A55D45" w:rsidRPr="00B25115" w:rsidRDefault="00A55D45" w:rsidP="0026459D">
      <w:pPr>
        <w:spacing w:line="280" w:lineRule="exact"/>
      </w:pPr>
    </w:p>
    <w:p w14:paraId="694875FF" w14:textId="77777777" w:rsidR="00887A10" w:rsidRPr="00BB313A" w:rsidRDefault="00887A10" w:rsidP="00887A10">
      <w:r w:rsidRPr="00BB313A">
        <w:rPr>
          <w:b/>
          <w:bCs/>
        </w:rPr>
        <w:t>Weitere Auskünfte an die Medien erteilt:</w:t>
      </w:r>
      <w:r w:rsidRPr="00BB313A">
        <w:t xml:space="preserve"> </w:t>
      </w:r>
    </w:p>
    <w:p w14:paraId="1BE3A4F6" w14:textId="77777777" w:rsidR="00887A10" w:rsidRDefault="00887A10" w:rsidP="00887A10">
      <w:pPr>
        <w:rPr>
          <w:noProof/>
        </w:rPr>
      </w:pPr>
      <w:r>
        <w:rPr>
          <w:noProof/>
        </w:rPr>
        <w:t>Markus Berger, Leiter</w:t>
      </w:r>
      <w:r w:rsidRPr="00BB313A">
        <w:rPr>
          <w:noProof/>
        </w:rPr>
        <w:t xml:space="preserve"> Unternehmenskommunikation </w:t>
      </w:r>
    </w:p>
    <w:p w14:paraId="073C255F" w14:textId="77777777" w:rsidR="00887A10" w:rsidRPr="00BB313A" w:rsidRDefault="00887A10" w:rsidP="00887A10">
      <w:pPr>
        <w:rPr>
          <w:noProof/>
        </w:rPr>
      </w:pPr>
      <w:r w:rsidRPr="00BB313A">
        <w:rPr>
          <w:noProof/>
        </w:rPr>
        <w:t>Telefo</w:t>
      </w:r>
      <w:r>
        <w:rPr>
          <w:noProof/>
        </w:rPr>
        <w:t xml:space="preserve">n: +41 (0)44 288 12 70, E-Mail: </w:t>
      </w:r>
      <w:hyperlink r:id="rId12" w:history="1">
        <w:r>
          <w:rPr>
            <w:rStyle w:val="Hyperlink"/>
            <w:noProof/>
          </w:rPr>
          <w:t>markus.berger@switzerland.com</w:t>
        </w:r>
      </w:hyperlink>
    </w:p>
    <w:p w14:paraId="24C62934" w14:textId="30A72EA0" w:rsidR="00AB217D" w:rsidRDefault="00887A10" w:rsidP="00887A10">
      <w:pPr>
        <w:rPr>
          <w:noProof/>
        </w:rPr>
      </w:pPr>
      <w:r w:rsidRPr="00BB313A">
        <w:rPr>
          <w:noProof/>
        </w:rPr>
        <w:t xml:space="preserve">Medienmitteilung und weitere Informationen unter: </w:t>
      </w:r>
      <w:hyperlink r:id="rId13" w:history="1">
        <w:r w:rsidRPr="00BB313A">
          <w:rPr>
            <w:rStyle w:val="Hyperlink"/>
            <w:noProof/>
          </w:rPr>
          <w:t>MySwitzerland.com/medien</w:t>
        </w:r>
      </w:hyperlink>
    </w:p>
    <w:sectPr w:rsidR="00AB217D" w:rsidSect="0031797C">
      <w:headerReference w:type="default" r:id="rId14"/>
      <w:headerReference w:type="first" r:id="rId15"/>
      <w:footerReference w:type="first" r:id="rId16"/>
      <w:pgSz w:w="11906" w:h="16838" w:code="9"/>
      <w:pgMar w:top="2693" w:right="851" w:bottom="851" w:left="1418" w:header="709" w:footer="47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AB4D6" w14:textId="77777777" w:rsidR="00EC6F32" w:rsidRDefault="00EC6F32" w:rsidP="00723009">
      <w:pPr>
        <w:spacing w:line="240" w:lineRule="auto"/>
      </w:pPr>
      <w:r>
        <w:separator/>
      </w:r>
    </w:p>
  </w:endnote>
  <w:endnote w:type="continuationSeparator" w:id="0">
    <w:p w14:paraId="6C96D5B2" w14:textId="77777777" w:rsidR="00EC6F32" w:rsidRDefault="00EC6F32" w:rsidP="0072300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158C9" w14:textId="77777777" w:rsidR="009266DF" w:rsidRDefault="009266DF" w:rsidP="00592C7A">
    <w:pPr>
      <w:pStyle w:val="Footer"/>
    </w:pPr>
  </w:p>
  <w:p w14:paraId="19A80099" w14:textId="77777777" w:rsidR="009266DF" w:rsidRPr="00592C7A" w:rsidRDefault="009266DF" w:rsidP="00592C7A">
    <w:pPr>
      <w:pStyle w:val="Footer"/>
    </w:pPr>
  </w:p>
  <w:p w14:paraId="5D2B9E6F" w14:textId="77777777" w:rsidR="009266DF" w:rsidRPr="00592C7A" w:rsidRDefault="009266DF" w:rsidP="00592C7A">
    <w:pPr>
      <w:pStyle w:val="Footer"/>
      <w:rPr>
        <w:b/>
      </w:rPr>
    </w:pPr>
    <w:r>
      <w:rPr>
        <w:b/>
      </w:rPr>
      <w:t xml:space="preserve">Suisse </w:t>
    </w:r>
    <w:proofErr w:type="spellStart"/>
    <w:r>
      <w:rPr>
        <w:b/>
      </w:rPr>
      <w:t>Tourisme</w:t>
    </w:r>
    <w:proofErr w:type="spellEnd"/>
    <w:r>
      <w:rPr>
        <w:b/>
      </w:rPr>
      <w:t xml:space="preserve">. Schweiz Tourismus. Svizzera Turismo. </w:t>
    </w:r>
    <w:proofErr w:type="spellStart"/>
    <w:r>
      <w:rPr>
        <w:b/>
      </w:rPr>
      <w:t>Switzerland</w:t>
    </w:r>
    <w:proofErr w:type="spellEnd"/>
    <w:r>
      <w:rPr>
        <w:b/>
      </w:rPr>
      <w:t xml:space="preserve"> </w:t>
    </w:r>
    <w:proofErr w:type="spellStart"/>
    <w:r>
      <w:rPr>
        <w:b/>
      </w:rPr>
      <w:t>Tourism</w:t>
    </w:r>
    <w:proofErr w:type="spellEnd"/>
    <w:r>
      <w:rPr>
        <w:b/>
      </w:rPr>
      <w:t>.</w:t>
    </w:r>
  </w:p>
  <w:p w14:paraId="6D69F2A5" w14:textId="77777777" w:rsidR="009266DF" w:rsidRDefault="006E3A4F" w:rsidP="00592C7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6E9FAEFE" wp14:editId="7F094845">
              <wp:simplePos x="0" y="0"/>
              <wp:positionH relativeFrom="page">
                <wp:posOffset>900430</wp:posOffset>
              </wp:positionH>
              <wp:positionV relativeFrom="page">
                <wp:posOffset>10250170</wp:posOffset>
              </wp:positionV>
              <wp:extent cx="5759450" cy="179705"/>
              <wp:effectExtent l="0" t="0" r="6350" b="0"/>
              <wp:wrapNone/>
              <wp:docPr id="2" name="box_address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59450" cy="1797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C69BA9D" w14:textId="77777777" w:rsidR="006E3A4F" w:rsidRDefault="00CC1CB4" w:rsidP="006E3A4F">
                          <w:pPr>
                            <w:pStyle w:val="Footer"/>
                          </w:pPr>
                          <w:proofErr w:type="spellStart"/>
                          <w:r>
                            <w:t>Morgartenstrasse</w:t>
                          </w:r>
                          <w:proofErr w:type="spellEnd"/>
                          <w:r>
                            <w:t xml:space="preserve"> 5a, CH-8004 Zürich, Telefon +41 (0)44 288 11 11, MySwitzerland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E9FAEFE" id="_x0000_t202" coordsize="21600,21600" o:spt="202" path="m,l,21600r21600,l21600,xe">
              <v:stroke joinstyle="miter"/>
              <v:path gradientshapeok="t" o:connecttype="rect"/>
            </v:shapetype>
            <v:shape id="box_address" o:spid="_x0000_s1027" type="#_x0000_t202" style="position:absolute;margin-left:70.9pt;margin-top:807.1pt;width:453.5pt;height:14.1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" filled="f" stroked="f" strokeweight=".5pt">
              <v:textbox inset="0,0,0,0">
                <w:txbxContent>
                  <w:p w14:paraId="1C69BA9D" w14:textId="77777777" w:rsidR="006E3A4F" w:rsidRDefault="00CC1CB4" w:rsidP="006E3A4F">
                    <w:pPr>
                      <w:pStyle w:val="Footer"/>
                    </w:pPr>
                    <w:r>
                      <w:t>Morgartenstrasse 5a, CH-8004 Zürich, Telefon +41 (0)44 288 11 11, MySwitzerland.com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D7A58" w14:textId="77777777" w:rsidR="00EC6F32" w:rsidRDefault="00EC6F32" w:rsidP="00723009">
      <w:pPr>
        <w:spacing w:line="240" w:lineRule="auto"/>
      </w:pPr>
      <w:r>
        <w:separator/>
      </w:r>
    </w:p>
  </w:footnote>
  <w:footnote w:type="continuationSeparator" w:id="0">
    <w:p w14:paraId="23B794F3" w14:textId="77777777" w:rsidR="00EC6F32" w:rsidRDefault="00EC6F32" w:rsidP="0072300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1FF92" w14:textId="4BF8DC08" w:rsidR="009266DF" w:rsidRPr="00723009" w:rsidRDefault="00887A10" w:rsidP="00723009">
    <w:pPr>
      <w:pStyle w:val="Header"/>
    </w:pPr>
    <w:r>
      <w:rPr>
        <w:noProof/>
        <w:lang w:val="de-DE" w:eastAsia="de-DE"/>
      </w:rPr>
      <w:drawing>
        <wp:anchor distT="0" distB="0" distL="114300" distR="114300" simplePos="0" relativeHeight="251677696" behindDoc="1" locked="1" layoutInCell="1" allowOverlap="1" wp14:anchorId="251DEF4E" wp14:editId="096930A7">
          <wp:simplePos x="0" y="0"/>
          <wp:positionH relativeFrom="margin">
            <wp:posOffset>2626995</wp:posOffset>
          </wp:positionH>
          <wp:positionV relativeFrom="page">
            <wp:posOffset>449580</wp:posOffset>
          </wp:positionV>
          <wp:extent cx="3606800" cy="711200"/>
          <wp:effectExtent l="0" t="0" r="0" b="0"/>
          <wp:wrapNone/>
          <wp:docPr id="15" name="logo_de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606800" cy="71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66DF">
      <w:rPr>
        <w:noProof/>
      </w:rPr>
      <w:drawing>
        <wp:anchor distT="0" distB="0" distL="114300" distR="114300" simplePos="0" relativeHeight="251658239" behindDoc="0" locked="1" layoutInCell="1" allowOverlap="1" wp14:anchorId="682822C5" wp14:editId="66CAC1F2">
          <wp:simplePos x="0" y="0"/>
          <wp:positionH relativeFrom="page">
            <wp:posOffset>3510280</wp:posOffset>
          </wp:positionH>
          <wp:positionV relativeFrom="page">
            <wp:posOffset>450215</wp:posOffset>
          </wp:positionV>
          <wp:extent cx="3607200" cy="712800"/>
          <wp:effectExtent l="0" t="0" r="0" b="0"/>
          <wp:wrapNone/>
          <wp:docPr id="7" name="logo_it_2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3607200" cy="71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66DF">
      <w:rPr>
        <w:noProof/>
      </w:rPr>
      <w:drawing>
        <wp:anchor distT="0" distB="0" distL="114300" distR="114300" simplePos="0" relativeHeight="251656189" behindDoc="0" locked="1" layoutInCell="1" allowOverlap="1" wp14:anchorId="61AFD1BF" wp14:editId="1CF122E1">
          <wp:simplePos x="0" y="0"/>
          <wp:positionH relativeFrom="page">
            <wp:posOffset>3510280</wp:posOffset>
          </wp:positionH>
          <wp:positionV relativeFrom="page">
            <wp:posOffset>450215</wp:posOffset>
          </wp:positionV>
          <wp:extent cx="3607200" cy="712800"/>
          <wp:effectExtent l="0" t="0" r="0" b="0"/>
          <wp:wrapNone/>
          <wp:docPr id="9" name="logo_en_2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3607200" cy="71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66DF">
      <w:rPr>
        <w:noProof/>
      </w:rPr>
      <w:drawing>
        <wp:anchor distT="0" distB="0" distL="114300" distR="114300" simplePos="0" relativeHeight="251653114" behindDoc="0" locked="1" layoutInCell="1" allowOverlap="1" wp14:anchorId="116BC5A0" wp14:editId="6E893502">
          <wp:simplePos x="0" y="0"/>
          <wp:positionH relativeFrom="page">
            <wp:posOffset>3510280</wp:posOffset>
          </wp:positionH>
          <wp:positionV relativeFrom="page">
            <wp:posOffset>450215</wp:posOffset>
          </wp:positionV>
          <wp:extent cx="3606840" cy="711360"/>
          <wp:effectExtent l="0" t="0" r="0" b="0"/>
          <wp:wrapNone/>
          <wp:docPr id="10" name="logo_de_2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606840" cy="711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66DF">
      <w:rPr>
        <w:noProof/>
      </w:rPr>
      <w:drawing>
        <wp:anchor distT="0" distB="0" distL="114300" distR="114300" simplePos="0" relativeHeight="251671552" behindDoc="1" locked="1" layoutInCell="1" allowOverlap="1" wp14:anchorId="20C37C2C" wp14:editId="067F73F0">
          <wp:simplePos x="0" y="0"/>
          <wp:positionH relativeFrom="page">
            <wp:posOffset>6333490</wp:posOffset>
          </wp:positionH>
          <wp:positionV relativeFrom="page">
            <wp:posOffset>421005</wp:posOffset>
          </wp:positionV>
          <wp:extent cx="809640" cy="773280"/>
          <wp:effectExtent l="0" t="0" r="0" b="1905"/>
          <wp:wrapNone/>
          <wp:docPr id="11" name="flower_rgb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lume_1mm.png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809640" cy="773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73A13" w14:textId="1AF865C6" w:rsidR="00A72D14" w:rsidRDefault="00A72D14">
    <w:pPr>
      <w:pStyle w:val="Header"/>
    </w:pPr>
  </w:p>
  <w:p w14:paraId="646727AC" w14:textId="48E4909A" w:rsidR="00A72D14" w:rsidRDefault="00887A10" w:rsidP="00887A10">
    <w:pPr>
      <w:pStyle w:val="Header"/>
      <w:tabs>
        <w:tab w:val="clear" w:pos="4536"/>
        <w:tab w:val="clear" w:pos="9072"/>
        <w:tab w:val="left" w:pos="7515"/>
      </w:tabs>
    </w:pPr>
    <w:r>
      <w:tab/>
    </w:r>
  </w:p>
  <w:p w14:paraId="07243CD7" w14:textId="6A0111F4" w:rsidR="00A72D14" w:rsidRDefault="00887A10">
    <w:pPr>
      <w:pStyle w:val="Header"/>
    </w:pPr>
    <w:r>
      <w:rPr>
        <w:noProof/>
        <w:lang w:val="de-DE" w:eastAsia="de-DE"/>
      </w:rPr>
      <w:drawing>
        <wp:anchor distT="0" distB="0" distL="114300" distR="114300" simplePos="0" relativeHeight="251675648" behindDoc="1" locked="1" layoutInCell="1" allowOverlap="1" wp14:anchorId="461A9C5A" wp14:editId="7C2263A0">
          <wp:simplePos x="0" y="0"/>
          <wp:positionH relativeFrom="page">
            <wp:posOffset>3519805</wp:posOffset>
          </wp:positionH>
          <wp:positionV relativeFrom="page">
            <wp:posOffset>455930</wp:posOffset>
          </wp:positionV>
          <wp:extent cx="3606800" cy="711200"/>
          <wp:effectExtent l="0" t="0" r="0" b="0"/>
          <wp:wrapNone/>
          <wp:docPr id="14" name="logo_de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606800" cy="71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B1A626A" w14:textId="77777777" w:rsidR="00A72D14" w:rsidRDefault="00A72D14">
    <w:pPr>
      <w:pStyle w:val="Header"/>
    </w:pPr>
  </w:p>
  <w:p w14:paraId="4EA64767" w14:textId="77777777" w:rsidR="00A72D14" w:rsidRDefault="00A72D14">
    <w:pPr>
      <w:pStyle w:val="Header"/>
    </w:pPr>
  </w:p>
  <w:p w14:paraId="31D9B56D" w14:textId="0811D863" w:rsidR="000B26A4" w:rsidRDefault="00A72D14">
    <w:pPr>
      <w:pStyle w:val="Header"/>
    </w:pPr>
    <w:r>
      <w:t xml:space="preserve">                                                                                                                     </w:t>
    </w:r>
  </w:p>
  <w:p w14:paraId="14BD637C" w14:textId="59F2A208" w:rsidR="000B26A4" w:rsidRDefault="000B26A4" w:rsidP="000B26A4">
    <w:pPr>
      <w:pStyle w:val="Header"/>
      <w:jc w:val="right"/>
    </w:pPr>
    <w:r>
      <w:rPr>
        <w:noProof/>
      </w:rPr>
      <w:drawing>
        <wp:inline distT="0" distB="0" distL="0" distR="0" wp14:anchorId="4C3F0457" wp14:editId="4A842EA9">
          <wp:extent cx="1396557" cy="683135"/>
          <wp:effectExtent l="0" t="0" r="635" b="3175"/>
          <wp:docPr id="12" name="Picture 12" descr="A red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red and white logo&#10;&#10;Description automatically generated with low confidence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425099" cy="6970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2696080" w14:textId="77777777" w:rsidR="000B26A4" w:rsidRDefault="00A72D14">
    <w:pPr>
      <w:pStyle w:val="Header"/>
    </w:pPr>
    <w:r>
      <w:t xml:space="preserve">  </w:t>
    </w:r>
  </w:p>
  <w:p w14:paraId="3EA555C2" w14:textId="77777777" w:rsidR="000B26A4" w:rsidRDefault="000B26A4">
    <w:pPr>
      <w:pStyle w:val="Header"/>
    </w:pPr>
  </w:p>
  <w:p w14:paraId="17F1DEB6" w14:textId="194EE810" w:rsidR="009266DF" w:rsidRDefault="00887A10">
    <w:pPr>
      <w:pStyle w:val="Header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73600" behindDoc="0" locked="1" layoutInCell="1" allowOverlap="1" wp14:anchorId="2B56C0BF" wp14:editId="28960E8F">
              <wp:simplePos x="0" y="0"/>
              <wp:positionH relativeFrom="page">
                <wp:posOffset>811530</wp:posOffset>
              </wp:positionH>
              <wp:positionV relativeFrom="page">
                <wp:posOffset>598805</wp:posOffset>
              </wp:positionV>
              <wp:extent cx="2698750" cy="269875"/>
              <wp:effectExtent l="0" t="0" r="6350" b="0"/>
              <wp:wrapNone/>
              <wp:docPr id="13" name="box_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98750" cy="2698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8263AE" w14:textId="77777777" w:rsidR="00887A10" w:rsidRDefault="00887A10" w:rsidP="00887A10">
                          <w:pPr>
                            <w:pStyle w:val="DocType"/>
                          </w:pPr>
                          <w:r>
                            <w:t>Medienmitteilu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B56C0BF" id="_x0000_t202" coordsize="21600,21600" o:spt="202" path="m,l,21600r21600,l21600,xe">
              <v:stroke joinstyle="miter"/>
              <v:path gradientshapeok="t" o:connecttype="rect"/>
            </v:shapetype>
            <v:shape id="box_title" o:spid="_x0000_s1026" type="#_x0000_t202" style="position:absolute;margin-left:63.9pt;margin-top:47.15pt;width:212.5pt;height:21.25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" filled="f" stroked="f" strokeweight=".5pt">
              <v:textbox inset="0,0,0,0">
                <w:txbxContent>
                  <w:p w14:paraId="218263AE" w14:textId="77777777" w:rsidR="00887A10" w:rsidRDefault="00887A10" w:rsidP="00887A10">
                    <w:pPr>
                      <w:pStyle w:val="DocType"/>
                    </w:pPr>
                    <w:r>
                      <w:t>Medienmitteilung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9266DF">
      <w:rPr>
        <w:noProof/>
      </w:rPr>
      <w:drawing>
        <wp:anchor distT="0" distB="0" distL="114300" distR="114300" simplePos="0" relativeHeight="251663360" behindDoc="0" locked="1" layoutInCell="1" allowOverlap="1" wp14:anchorId="76872DF4" wp14:editId="7C068753">
          <wp:simplePos x="0" y="0"/>
          <wp:positionH relativeFrom="page">
            <wp:posOffset>3510280</wp:posOffset>
          </wp:positionH>
          <wp:positionV relativeFrom="page">
            <wp:posOffset>450215</wp:posOffset>
          </wp:positionV>
          <wp:extent cx="3607200" cy="712800"/>
          <wp:effectExtent l="0" t="0" r="0" b="0"/>
          <wp:wrapNone/>
          <wp:docPr id="6" name="logo_it_1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3607200" cy="71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66DF">
      <w:rPr>
        <w:noProof/>
      </w:rPr>
      <w:drawing>
        <wp:anchor distT="0" distB="0" distL="114300" distR="114300" simplePos="0" relativeHeight="251661312" behindDoc="0" locked="1" layoutInCell="1" allowOverlap="1" wp14:anchorId="28EADCC2" wp14:editId="03297F30">
          <wp:simplePos x="0" y="0"/>
          <wp:positionH relativeFrom="page">
            <wp:posOffset>3510280</wp:posOffset>
          </wp:positionH>
          <wp:positionV relativeFrom="page">
            <wp:posOffset>450215</wp:posOffset>
          </wp:positionV>
          <wp:extent cx="3607200" cy="712800"/>
          <wp:effectExtent l="0" t="0" r="0" b="0"/>
          <wp:wrapNone/>
          <wp:docPr id="4" name="logo_en_1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3607200" cy="71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66DF">
      <w:rPr>
        <w:noProof/>
      </w:rPr>
      <w:drawing>
        <wp:anchor distT="0" distB="0" distL="114300" distR="114300" simplePos="0" relativeHeight="251660288" behindDoc="1" locked="1" layoutInCell="1" allowOverlap="1" wp14:anchorId="57B35530" wp14:editId="15D7F75E">
          <wp:simplePos x="0" y="0"/>
          <wp:positionH relativeFrom="page">
            <wp:posOffset>3510280</wp:posOffset>
          </wp:positionH>
          <wp:positionV relativeFrom="page">
            <wp:posOffset>450215</wp:posOffset>
          </wp:positionV>
          <wp:extent cx="3606840" cy="711360"/>
          <wp:effectExtent l="0" t="0" r="0" b="0"/>
          <wp:wrapNone/>
          <wp:docPr id="3" name="logo_de_1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606840" cy="711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66DF">
      <w:rPr>
        <w:noProof/>
      </w:rPr>
      <w:drawing>
        <wp:anchor distT="0" distB="0" distL="114300" distR="114300" simplePos="0" relativeHeight="251669504" behindDoc="1" locked="1" layoutInCell="1" allowOverlap="1" wp14:anchorId="19399E54" wp14:editId="527BB370">
          <wp:simplePos x="0" y="0"/>
          <wp:positionH relativeFrom="page">
            <wp:posOffset>6333490</wp:posOffset>
          </wp:positionH>
          <wp:positionV relativeFrom="page">
            <wp:posOffset>421005</wp:posOffset>
          </wp:positionV>
          <wp:extent cx="809640" cy="773280"/>
          <wp:effectExtent l="0" t="0" r="0" b="1905"/>
          <wp:wrapNone/>
          <wp:docPr id="1" name="flower_rgb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lume_1mm.png"/>
                  <pic:cNvPicPr/>
                </pic:nvPicPr>
                <pic:blipFill>
                  <a:blip r:embed="rId5"/>
                  <a:stretch>
                    <a:fillRect/>
                  </a:stretch>
                </pic:blipFill>
                <pic:spPr>
                  <a:xfrm>
                    <a:off x="0" y="0"/>
                    <a:ext cx="809640" cy="773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4452CA"/>
    <w:multiLevelType w:val="hybridMultilevel"/>
    <w:tmpl w:val="C270C20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997EBA"/>
    <w:multiLevelType w:val="hybridMultilevel"/>
    <w:tmpl w:val="CF962F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743AA1"/>
    <w:multiLevelType w:val="hybridMultilevel"/>
    <w:tmpl w:val="FB301E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B33D99"/>
    <w:multiLevelType w:val="hybridMultilevel"/>
    <w:tmpl w:val="485435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6041BF"/>
    <w:multiLevelType w:val="hybridMultilevel"/>
    <w:tmpl w:val="111820D4"/>
    <w:lvl w:ilvl="0" w:tplc="AA7AA6F2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B04692"/>
    <w:multiLevelType w:val="multilevel"/>
    <w:tmpl w:val="3454EB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E811BB3"/>
    <w:multiLevelType w:val="hybridMultilevel"/>
    <w:tmpl w:val="08481818"/>
    <w:lvl w:ilvl="0" w:tplc="5D4A33F8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1413345">
    <w:abstractNumId w:val="0"/>
  </w:num>
  <w:num w:numId="2" w16cid:durableId="109205183">
    <w:abstractNumId w:val="3"/>
  </w:num>
  <w:num w:numId="3" w16cid:durableId="308902232">
    <w:abstractNumId w:val="5"/>
  </w:num>
  <w:num w:numId="4" w16cid:durableId="1145124189">
    <w:abstractNumId w:val="2"/>
  </w:num>
  <w:num w:numId="5" w16cid:durableId="1330328407">
    <w:abstractNumId w:val="6"/>
  </w:num>
  <w:num w:numId="6" w16cid:durableId="1704134872">
    <w:abstractNumId w:val="4"/>
  </w:num>
  <w:num w:numId="7" w16cid:durableId="8148359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MTIwsLQ0NzcwN7VQ0lEKTi0uzszPAykwrAUA0fdFJywAAAA="/>
  </w:docVars>
  <w:rsids>
    <w:rsidRoot w:val="00CC1CB4"/>
    <w:rsid w:val="000034A7"/>
    <w:rsid w:val="00003511"/>
    <w:rsid w:val="000106C7"/>
    <w:rsid w:val="00020A37"/>
    <w:rsid w:val="00026B80"/>
    <w:rsid w:val="00035E69"/>
    <w:rsid w:val="0003702C"/>
    <w:rsid w:val="00043282"/>
    <w:rsid w:val="00056A5F"/>
    <w:rsid w:val="00063A46"/>
    <w:rsid w:val="00063D65"/>
    <w:rsid w:val="00082506"/>
    <w:rsid w:val="00090A22"/>
    <w:rsid w:val="000934D0"/>
    <w:rsid w:val="000B26A4"/>
    <w:rsid w:val="000C2999"/>
    <w:rsid w:val="000D335A"/>
    <w:rsid w:val="000F0B75"/>
    <w:rsid w:val="00101B2F"/>
    <w:rsid w:val="001041F4"/>
    <w:rsid w:val="001173B6"/>
    <w:rsid w:val="0012322C"/>
    <w:rsid w:val="0013289E"/>
    <w:rsid w:val="00136356"/>
    <w:rsid w:val="00136452"/>
    <w:rsid w:val="00143AF7"/>
    <w:rsid w:val="0016080D"/>
    <w:rsid w:val="00170D9E"/>
    <w:rsid w:val="00171BE3"/>
    <w:rsid w:val="00173F70"/>
    <w:rsid w:val="0017457F"/>
    <w:rsid w:val="00176D70"/>
    <w:rsid w:val="00181765"/>
    <w:rsid w:val="001A5E8E"/>
    <w:rsid w:val="001A7B5D"/>
    <w:rsid w:val="001C37BB"/>
    <w:rsid w:val="001C37E4"/>
    <w:rsid w:val="001E0C15"/>
    <w:rsid w:val="001E369C"/>
    <w:rsid w:val="001E6BDC"/>
    <w:rsid w:val="001E7A75"/>
    <w:rsid w:val="00202799"/>
    <w:rsid w:val="002125A1"/>
    <w:rsid w:val="00216648"/>
    <w:rsid w:val="0021728B"/>
    <w:rsid w:val="00222FFF"/>
    <w:rsid w:val="00237F64"/>
    <w:rsid w:val="00243E00"/>
    <w:rsid w:val="002462B0"/>
    <w:rsid w:val="002502B0"/>
    <w:rsid w:val="00256EBD"/>
    <w:rsid w:val="0026459D"/>
    <w:rsid w:val="00270993"/>
    <w:rsid w:val="002935E2"/>
    <w:rsid w:val="0029681A"/>
    <w:rsid w:val="002972AC"/>
    <w:rsid w:val="002A6F96"/>
    <w:rsid w:val="002B279B"/>
    <w:rsid w:val="002B4FC0"/>
    <w:rsid w:val="002C529C"/>
    <w:rsid w:val="002C62F3"/>
    <w:rsid w:val="002D14AB"/>
    <w:rsid w:val="002D3E49"/>
    <w:rsid w:val="002D46AF"/>
    <w:rsid w:val="002E390C"/>
    <w:rsid w:val="002E4CB2"/>
    <w:rsid w:val="002F0522"/>
    <w:rsid w:val="00306A1A"/>
    <w:rsid w:val="003113F6"/>
    <w:rsid w:val="00314D27"/>
    <w:rsid w:val="0031797C"/>
    <w:rsid w:val="00324120"/>
    <w:rsid w:val="003367BE"/>
    <w:rsid w:val="0035699D"/>
    <w:rsid w:val="003612F2"/>
    <w:rsid w:val="0037750F"/>
    <w:rsid w:val="00383608"/>
    <w:rsid w:val="003838FC"/>
    <w:rsid w:val="00384DE9"/>
    <w:rsid w:val="00390862"/>
    <w:rsid w:val="003A2BD2"/>
    <w:rsid w:val="003B3FC7"/>
    <w:rsid w:val="003B66F4"/>
    <w:rsid w:val="003C29DB"/>
    <w:rsid w:val="003E14BF"/>
    <w:rsid w:val="003E36D1"/>
    <w:rsid w:val="003E77D1"/>
    <w:rsid w:val="003F10ED"/>
    <w:rsid w:val="00402908"/>
    <w:rsid w:val="00405293"/>
    <w:rsid w:val="00414822"/>
    <w:rsid w:val="0041790E"/>
    <w:rsid w:val="004202F9"/>
    <w:rsid w:val="00420DEA"/>
    <w:rsid w:val="00446640"/>
    <w:rsid w:val="00462CF8"/>
    <w:rsid w:val="00464D38"/>
    <w:rsid w:val="0047574A"/>
    <w:rsid w:val="00493577"/>
    <w:rsid w:val="004A1032"/>
    <w:rsid w:val="004A485B"/>
    <w:rsid w:val="004B0076"/>
    <w:rsid w:val="004B1C8A"/>
    <w:rsid w:val="004C7072"/>
    <w:rsid w:val="004D5C19"/>
    <w:rsid w:val="004D7D20"/>
    <w:rsid w:val="004F3E2A"/>
    <w:rsid w:val="00502316"/>
    <w:rsid w:val="005118F9"/>
    <w:rsid w:val="0052128D"/>
    <w:rsid w:val="0052520E"/>
    <w:rsid w:val="00525881"/>
    <w:rsid w:val="005315F6"/>
    <w:rsid w:val="00541FFD"/>
    <w:rsid w:val="00552732"/>
    <w:rsid w:val="00564B47"/>
    <w:rsid w:val="00565C7B"/>
    <w:rsid w:val="00567422"/>
    <w:rsid w:val="00574F92"/>
    <w:rsid w:val="00577F20"/>
    <w:rsid w:val="00592C7A"/>
    <w:rsid w:val="005959D2"/>
    <w:rsid w:val="005A0B18"/>
    <w:rsid w:val="005A50DD"/>
    <w:rsid w:val="005A58E0"/>
    <w:rsid w:val="005B19DC"/>
    <w:rsid w:val="005B3D05"/>
    <w:rsid w:val="005B46FE"/>
    <w:rsid w:val="005B683E"/>
    <w:rsid w:val="005C1A03"/>
    <w:rsid w:val="005C59ED"/>
    <w:rsid w:val="005C7393"/>
    <w:rsid w:val="005D1B9F"/>
    <w:rsid w:val="005D5309"/>
    <w:rsid w:val="005E645E"/>
    <w:rsid w:val="005F21FE"/>
    <w:rsid w:val="005F5B7E"/>
    <w:rsid w:val="005F7B9E"/>
    <w:rsid w:val="00600B29"/>
    <w:rsid w:val="0061355F"/>
    <w:rsid w:val="0061588B"/>
    <w:rsid w:val="006165F1"/>
    <w:rsid w:val="006301B5"/>
    <w:rsid w:val="00632F62"/>
    <w:rsid w:val="00634D59"/>
    <w:rsid w:val="00641583"/>
    <w:rsid w:val="006430DC"/>
    <w:rsid w:val="006542BD"/>
    <w:rsid w:val="006660D1"/>
    <w:rsid w:val="00671320"/>
    <w:rsid w:val="006723EB"/>
    <w:rsid w:val="00685D8C"/>
    <w:rsid w:val="006940D2"/>
    <w:rsid w:val="00694950"/>
    <w:rsid w:val="0069632F"/>
    <w:rsid w:val="00696FAA"/>
    <w:rsid w:val="006A5259"/>
    <w:rsid w:val="006B5900"/>
    <w:rsid w:val="006B75A0"/>
    <w:rsid w:val="006C1A67"/>
    <w:rsid w:val="006C344A"/>
    <w:rsid w:val="006D5F4F"/>
    <w:rsid w:val="006E144E"/>
    <w:rsid w:val="006E3A4F"/>
    <w:rsid w:val="006F548B"/>
    <w:rsid w:val="006F589D"/>
    <w:rsid w:val="00704818"/>
    <w:rsid w:val="007118C1"/>
    <w:rsid w:val="00712D3A"/>
    <w:rsid w:val="00723009"/>
    <w:rsid w:val="00740F1C"/>
    <w:rsid w:val="00744DE1"/>
    <w:rsid w:val="00761683"/>
    <w:rsid w:val="00767E1C"/>
    <w:rsid w:val="00771209"/>
    <w:rsid w:val="00777F22"/>
    <w:rsid w:val="00786F4F"/>
    <w:rsid w:val="00794A06"/>
    <w:rsid w:val="007B0A93"/>
    <w:rsid w:val="007B0C72"/>
    <w:rsid w:val="007B4AC6"/>
    <w:rsid w:val="007B704A"/>
    <w:rsid w:val="007C5AEC"/>
    <w:rsid w:val="007D14E4"/>
    <w:rsid w:val="007D6F67"/>
    <w:rsid w:val="007E0257"/>
    <w:rsid w:val="007E2ECF"/>
    <w:rsid w:val="007E6D44"/>
    <w:rsid w:val="007E7A09"/>
    <w:rsid w:val="007F091A"/>
    <w:rsid w:val="00801D9D"/>
    <w:rsid w:val="0080557A"/>
    <w:rsid w:val="00817237"/>
    <w:rsid w:val="00834873"/>
    <w:rsid w:val="00844610"/>
    <w:rsid w:val="008540C9"/>
    <w:rsid w:val="00887A10"/>
    <w:rsid w:val="00890881"/>
    <w:rsid w:val="008A0F2A"/>
    <w:rsid w:val="008B2B2F"/>
    <w:rsid w:val="008B3B5D"/>
    <w:rsid w:val="008B6641"/>
    <w:rsid w:val="008D3A9F"/>
    <w:rsid w:val="008D4CD0"/>
    <w:rsid w:val="008E5A96"/>
    <w:rsid w:val="008E5E0D"/>
    <w:rsid w:val="008E60AE"/>
    <w:rsid w:val="008F0502"/>
    <w:rsid w:val="00900C9F"/>
    <w:rsid w:val="00905029"/>
    <w:rsid w:val="00905940"/>
    <w:rsid w:val="00906737"/>
    <w:rsid w:val="009161C4"/>
    <w:rsid w:val="009244D2"/>
    <w:rsid w:val="00925A7B"/>
    <w:rsid w:val="009266DF"/>
    <w:rsid w:val="00932C5C"/>
    <w:rsid w:val="009422A7"/>
    <w:rsid w:val="00943D7F"/>
    <w:rsid w:val="00944298"/>
    <w:rsid w:val="00946D4E"/>
    <w:rsid w:val="00946EF1"/>
    <w:rsid w:val="009577BF"/>
    <w:rsid w:val="009631EC"/>
    <w:rsid w:val="0097353D"/>
    <w:rsid w:val="009C213F"/>
    <w:rsid w:val="009D5780"/>
    <w:rsid w:val="009E46AA"/>
    <w:rsid w:val="009E5DF2"/>
    <w:rsid w:val="009F2B54"/>
    <w:rsid w:val="00A31B8F"/>
    <w:rsid w:val="00A35770"/>
    <w:rsid w:val="00A368BB"/>
    <w:rsid w:val="00A4498B"/>
    <w:rsid w:val="00A532A5"/>
    <w:rsid w:val="00A55D45"/>
    <w:rsid w:val="00A604E4"/>
    <w:rsid w:val="00A72D14"/>
    <w:rsid w:val="00A76FBD"/>
    <w:rsid w:val="00A82D95"/>
    <w:rsid w:val="00A86D6C"/>
    <w:rsid w:val="00AA10D7"/>
    <w:rsid w:val="00AB217D"/>
    <w:rsid w:val="00AD3A55"/>
    <w:rsid w:val="00AD3C46"/>
    <w:rsid w:val="00AF0779"/>
    <w:rsid w:val="00B04E36"/>
    <w:rsid w:val="00B1150F"/>
    <w:rsid w:val="00B25115"/>
    <w:rsid w:val="00B36B79"/>
    <w:rsid w:val="00B3704D"/>
    <w:rsid w:val="00B41F43"/>
    <w:rsid w:val="00B55491"/>
    <w:rsid w:val="00B56879"/>
    <w:rsid w:val="00B66B57"/>
    <w:rsid w:val="00B71C9D"/>
    <w:rsid w:val="00B76388"/>
    <w:rsid w:val="00B92950"/>
    <w:rsid w:val="00B958D1"/>
    <w:rsid w:val="00BA6813"/>
    <w:rsid w:val="00BB03D7"/>
    <w:rsid w:val="00BB313A"/>
    <w:rsid w:val="00BC1CD8"/>
    <w:rsid w:val="00BC3BEB"/>
    <w:rsid w:val="00BC6E15"/>
    <w:rsid w:val="00BD56A3"/>
    <w:rsid w:val="00BD5DAB"/>
    <w:rsid w:val="00BF7432"/>
    <w:rsid w:val="00C00043"/>
    <w:rsid w:val="00C04260"/>
    <w:rsid w:val="00C13894"/>
    <w:rsid w:val="00C17B2E"/>
    <w:rsid w:val="00C307D3"/>
    <w:rsid w:val="00C31284"/>
    <w:rsid w:val="00C36133"/>
    <w:rsid w:val="00C46BE2"/>
    <w:rsid w:val="00C542D9"/>
    <w:rsid w:val="00C55605"/>
    <w:rsid w:val="00C602E8"/>
    <w:rsid w:val="00C6368C"/>
    <w:rsid w:val="00C667DD"/>
    <w:rsid w:val="00C724AF"/>
    <w:rsid w:val="00C739F1"/>
    <w:rsid w:val="00C80778"/>
    <w:rsid w:val="00C81D3E"/>
    <w:rsid w:val="00C83747"/>
    <w:rsid w:val="00C864A5"/>
    <w:rsid w:val="00CA0C5D"/>
    <w:rsid w:val="00CC1CB4"/>
    <w:rsid w:val="00CD0EE0"/>
    <w:rsid w:val="00CD6093"/>
    <w:rsid w:val="00CD6C07"/>
    <w:rsid w:val="00D01314"/>
    <w:rsid w:val="00D07384"/>
    <w:rsid w:val="00D11E51"/>
    <w:rsid w:val="00D14D76"/>
    <w:rsid w:val="00D17483"/>
    <w:rsid w:val="00D236B0"/>
    <w:rsid w:val="00D3105A"/>
    <w:rsid w:val="00D32142"/>
    <w:rsid w:val="00D34523"/>
    <w:rsid w:val="00D374F5"/>
    <w:rsid w:val="00D46E3C"/>
    <w:rsid w:val="00D73FD5"/>
    <w:rsid w:val="00D76586"/>
    <w:rsid w:val="00D77926"/>
    <w:rsid w:val="00D8560F"/>
    <w:rsid w:val="00D85D90"/>
    <w:rsid w:val="00D87D62"/>
    <w:rsid w:val="00DA4F15"/>
    <w:rsid w:val="00DB33CB"/>
    <w:rsid w:val="00DB5F3E"/>
    <w:rsid w:val="00DB759D"/>
    <w:rsid w:val="00DC4A5D"/>
    <w:rsid w:val="00DD2F4F"/>
    <w:rsid w:val="00DD6540"/>
    <w:rsid w:val="00DE7E5B"/>
    <w:rsid w:val="00DF6E5A"/>
    <w:rsid w:val="00E02F02"/>
    <w:rsid w:val="00E056C1"/>
    <w:rsid w:val="00E13F86"/>
    <w:rsid w:val="00E16B43"/>
    <w:rsid w:val="00E179B9"/>
    <w:rsid w:val="00E35991"/>
    <w:rsid w:val="00E56CCD"/>
    <w:rsid w:val="00E6256B"/>
    <w:rsid w:val="00E719CC"/>
    <w:rsid w:val="00E7537C"/>
    <w:rsid w:val="00E8078F"/>
    <w:rsid w:val="00E974FF"/>
    <w:rsid w:val="00EB7508"/>
    <w:rsid w:val="00EC604A"/>
    <w:rsid w:val="00EC63A8"/>
    <w:rsid w:val="00EC6F32"/>
    <w:rsid w:val="00ED34F6"/>
    <w:rsid w:val="00F00C0C"/>
    <w:rsid w:val="00F22E86"/>
    <w:rsid w:val="00F2367B"/>
    <w:rsid w:val="00F2640C"/>
    <w:rsid w:val="00F4095F"/>
    <w:rsid w:val="00F44AEE"/>
    <w:rsid w:val="00F460FA"/>
    <w:rsid w:val="00F50BB6"/>
    <w:rsid w:val="00F50D77"/>
    <w:rsid w:val="00F53648"/>
    <w:rsid w:val="00F55E60"/>
    <w:rsid w:val="00F60D46"/>
    <w:rsid w:val="00F652A8"/>
    <w:rsid w:val="00F763B7"/>
    <w:rsid w:val="00F84A77"/>
    <w:rsid w:val="00F87AF4"/>
    <w:rsid w:val="00F947FB"/>
    <w:rsid w:val="00F95B6E"/>
    <w:rsid w:val="00F978ED"/>
    <w:rsid w:val="00FA00EA"/>
    <w:rsid w:val="00FA4AEB"/>
    <w:rsid w:val="00FC7CFF"/>
    <w:rsid w:val="00FD24F1"/>
    <w:rsid w:val="00FE0819"/>
    <w:rsid w:val="00FE10C0"/>
    <w:rsid w:val="00FF2375"/>
    <w:rsid w:val="00FF4535"/>
    <w:rsid w:val="00FF5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65D4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lang w:val="de-CH" w:eastAsia="de-CH" w:bidi="de-CH"/>
      </w:rPr>
    </w:rPrDefault>
    <w:pPrDefault>
      <w:pPr>
        <w:spacing w:line="28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C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B3D05"/>
    <w:tblPr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23009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009"/>
  </w:style>
  <w:style w:type="paragraph" w:styleId="Footer">
    <w:name w:val="footer"/>
    <w:basedOn w:val="Normal"/>
    <w:link w:val="FooterChar"/>
    <w:uiPriority w:val="99"/>
    <w:unhideWhenUsed/>
    <w:rsid w:val="00592C7A"/>
    <w:pPr>
      <w:spacing w:line="220" w:lineRule="exact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592C7A"/>
    <w:rPr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300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009"/>
    <w:rPr>
      <w:rFonts w:ascii="Tahoma" w:hAnsi="Tahoma" w:cs="Tahoma"/>
      <w:sz w:val="16"/>
      <w:szCs w:val="16"/>
    </w:rPr>
  </w:style>
  <w:style w:type="paragraph" w:customStyle="1" w:styleId="Absenderinfo">
    <w:name w:val="Absenderinfo"/>
    <w:basedOn w:val="Normal"/>
    <w:qFormat/>
    <w:rsid w:val="005B3D05"/>
    <w:pPr>
      <w:spacing w:line="220" w:lineRule="exact"/>
    </w:pPr>
    <w:rPr>
      <w:sz w:val="16"/>
    </w:rPr>
  </w:style>
  <w:style w:type="paragraph" w:customStyle="1" w:styleId="Betreff">
    <w:name w:val="Betreff"/>
    <w:basedOn w:val="Normal"/>
    <w:qFormat/>
    <w:rsid w:val="005B3D05"/>
    <w:pPr>
      <w:spacing w:line="280" w:lineRule="exact"/>
    </w:pPr>
    <w:rPr>
      <w:b/>
      <w:sz w:val="24"/>
    </w:rPr>
  </w:style>
  <w:style w:type="paragraph" w:customStyle="1" w:styleId="DocType">
    <w:name w:val="Doc_Type"/>
    <w:basedOn w:val="Normal"/>
    <w:qFormat/>
    <w:rsid w:val="00A532A5"/>
    <w:pPr>
      <w:spacing w:line="360" w:lineRule="exact"/>
    </w:pPr>
    <w:rPr>
      <w:b/>
      <w:sz w:val="28"/>
    </w:rPr>
  </w:style>
  <w:style w:type="character" w:styleId="Hyperlink">
    <w:name w:val="Hyperlink"/>
    <w:basedOn w:val="DefaultParagraphFont"/>
    <w:uiPriority w:val="99"/>
    <w:unhideWhenUsed/>
    <w:rsid w:val="00BB313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C1CB4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72D14"/>
    <w:pPr>
      <w:spacing w:after="160" w:line="259" w:lineRule="auto"/>
      <w:ind w:left="720"/>
      <w:contextualSpacing/>
    </w:pPr>
    <w:rPr>
      <w:rFonts w:asciiTheme="minorHAnsi" w:hAnsiTheme="minorHAns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2B4FC0"/>
    <w:rPr>
      <w:color w:val="605E5C"/>
      <w:shd w:val="clear" w:color="auto" w:fill="E1DFDD"/>
    </w:rPr>
  </w:style>
  <w:style w:type="character" w:customStyle="1" w:styleId="cs-fl-wrap">
    <w:name w:val="cs-fl-wrap"/>
    <w:basedOn w:val="DefaultParagraphFont"/>
    <w:rsid w:val="00E974FF"/>
  </w:style>
  <w:style w:type="character" w:styleId="Strong">
    <w:name w:val="Strong"/>
    <w:basedOn w:val="DefaultParagraphFont"/>
    <w:uiPriority w:val="22"/>
    <w:qFormat/>
    <w:rsid w:val="0037750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D0E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34D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4D59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4D5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4D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4D59"/>
    <w:rPr>
      <w:b/>
      <w:bCs/>
    </w:rPr>
  </w:style>
  <w:style w:type="paragraph" w:styleId="Revision">
    <w:name w:val="Revision"/>
    <w:hidden/>
    <w:uiPriority w:val="99"/>
    <w:semiHidden/>
    <w:rsid w:val="0021728B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8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8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yswitzerland.com/de-ch/erlebnisse/100-women/ambassadorinnen-des-100-women-world-records/" TargetMode="External"/><Relationship Id="rId13" Type="http://schemas.openxmlformats.org/officeDocument/2006/relationships/hyperlink" Target="http://www.myswitzerland.com/medien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tnet.ch/de/fortsetzung-100-women-mit-der-laengsten-frauenseilschaft-der-welt/" TargetMode="External"/><Relationship Id="rId12" Type="http://schemas.openxmlformats.org/officeDocument/2006/relationships/hyperlink" Target="mailto:markus.berger@switzerland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yswitzerland.com/fr-ch/decouvrir/100-women-offers-for-women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://myswitzerland.com/worldrecor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edia@switzerland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emf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emf"/><Relationship Id="rId2" Type="http://schemas.openxmlformats.org/officeDocument/2006/relationships/image" Target="media/image5.jpg"/><Relationship Id="rId1" Type="http://schemas.openxmlformats.org/officeDocument/2006/relationships/image" Target="media/image1.emf"/><Relationship Id="rId5" Type="http://schemas.openxmlformats.org/officeDocument/2006/relationships/image" Target="media/image4.png"/><Relationship Id="rId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9</Words>
  <Characters>3645</Characters>
  <Application>Microsoft Office Word</Application>
  <DocSecurity>0</DocSecurity>
  <Lines>30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6-13T11:44:00Z</dcterms:created>
  <dcterms:modified xsi:type="dcterms:W3CDTF">2022-06-13T12:03:00Z</dcterms:modified>
</cp:coreProperties>
</file>